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CF3EEE7" w14:textId="77777777" w:rsidR="003E142C" w:rsidRDefault="00E83A7F">
      <w:pPr>
        <w:tabs>
          <w:tab w:val="left" w:pos="7380"/>
        </w:tabs>
      </w:pPr>
      <w:r>
        <w:rPr>
          <w:rFonts w:ascii="Calibri Light" w:hAnsi="Calibri Light" w:cs="Calibri Light"/>
          <w:noProof/>
          <w:sz w:val="16"/>
          <w:szCs w:val="16"/>
          <w:lang w:eastAsia="en-NZ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5D88598" wp14:editId="6E89EE02">
                <wp:simplePos x="0" y="0"/>
                <wp:positionH relativeFrom="column">
                  <wp:posOffset>567690</wp:posOffset>
                </wp:positionH>
                <wp:positionV relativeFrom="paragraph">
                  <wp:posOffset>289214</wp:posOffset>
                </wp:positionV>
                <wp:extent cx="3093720" cy="3020060"/>
                <wp:effectExtent l="0" t="0" r="11430" b="27940"/>
                <wp:wrapNone/>
                <wp:docPr id="1" name="Oval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93720" cy="3020060"/>
                        </a:xfrm>
                        <a:prstGeom prst="ellipse">
                          <a:avLst/>
                        </a:prstGeom>
                        <a:noFill/>
                        <a:ln w="12700" cap="flat" cmpd="sng">
                          <a:solidFill>
                            <a:srgbClr val="9BDA8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217B6CE" id="Oval 17" o:spid="_x0000_s1026" style="position:absolute;margin-left:44.7pt;margin-top:22.75pt;width:243.6pt;height:237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" filled="f" strokecolor="#9bda82" strokeweight="1pt"/>
            </w:pict>
          </mc:Fallback>
        </mc:AlternateContent>
      </w:r>
    </w:p>
    <w:p w14:paraId="1520FE9E" w14:textId="77777777" w:rsidR="003E142C" w:rsidRDefault="00E83A7F">
      <w:pPr>
        <w:spacing w:before="0" w:after="160" w:line="259" w:lineRule="auto"/>
        <w:rPr>
          <w:color w:val="9BDA82"/>
        </w:rPr>
      </w:pPr>
      <w:r>
        <w:rPr>
          <w:rFonts w:ascii="Calibri Light" w:hAnsi="Calibri Light" w:cs="Calibri Light"/>
          <w:noProof/>
          <w:sz w:val="16"/>
          <w:szCs w:val="16"/>
          <w:lang w:eastAsia="en-NZ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3C7CC21B" wp14:editId="192F578F">
                <wp:simplePos x="0" y="0"/>
                <wp:positionH relativeFrom="margin">
                  <wp:posOffset>50800</wp:posOffset>
                </wp:positionH>
                <wp:positionV relativeFrom="paragraph">
                  <wp:posOffset>3582497</wp:posOffset>
                </wp:positionV>
                <wp:extent cx="4424218" cy="2770909"/>
                <wp:effectExtent l="0" t="0" r="0" b="0"/>
                <wp:wrapNone/>
                <wp:docPr id="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24218" cy="2770909"/>
                        </a:xfrm>
                        <a:prstGeom prst="rect">
                          <a:avLst/>
                        </a:prstGeom>
                        <a:solidFill>
                          <a:srgbClr val="FDF6E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0DA3FF" w14:textId="77777777" w:rsidR="003E142C" w:rsidRPr="00E83A7F" w:rsidRDefault="00E83A7F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W</w:t>
                            </w:r>
                            <w:r w:rsidR="00FE2A9E"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hen selecting items - White Picnic</w:t>
                            </w:r>
                            <w:r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FE2A9E"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can select, or you can specify from given choices</w:t>
                            </w:r>
                            <w:r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</w:t>
                            </w:r>
                          </w:p>
                          <w:p w14:paraId="44593917" w14:textId="77777777" w:rsidR="003E142C" w:rsidRPr="00E83A7F" w:rsidRDefault="003E142C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2"/>
                              </w:rPr>
                            </w:pPr>
                          </w:p>
                          <w:p w14:paraId="2DEFFDD3" w14:textId="77777777" w:rsidR="003E142C" w:rsidRP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b/>
                                <w:sz w:val="20"/>
                                <w:szCs w:val="16"/>
                                <w:u w:val="single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sz w:val="20"/>
                                <w:szCs w:val="16"/>
                                <w:u w:val="single"/>
                              </w:rPr>
                              <w:t>Dietary Requirements</w:t>
                            </w:r>
                          </w:p>
                          <w:p w14:paraId="6AE952A7" w14:textId="77777777" w:rsid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Gluten free (GF) / Dairy free (DF)</w:t>
                            </w:r>
                            <w:r w:rsid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/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Vegetarian (V) </w:t>
                            </w:r>
                            <w:r w:rsidR="008D0854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/ Vegan (VGN)</w:t>
                            </w:r>
                          </w:p>
                          <w:p w14:paraId="1414CA0E" w14:textId="77777777" w:rsidR="003E142C" w:rsidRP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*) can be adjusted to meet dietary requirements</w:t>
                            </w:r>
                          </w:p>
                          <w:p w14:paraId="7C983873" w14:textId="77777777" w:rsidR="003E142C" w:rsidRPr="00E83A7F" w:rsidRDefault="003E142C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2"/>
                              </w:rPr>
                            </w:pPr>
                          </w:p>
                          <w:p w14:paraId="76BA8AE9" w14:textId="77777777" w:rsid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sz w:val="20"/>
                                <w:szCs w:val="16"/>
                                <w:u w:val="single"/>
                              </w:rPr>
                              <w:t>Delivery or Collection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</w:t>
                            </w:r>
                          </w:p>
                          <w:p w14:paraId="563CD513" w14:textId="77777777" w:rsidR="005809E5" w:rsidRDefault="005809E5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D</w:t>
                            </w:r>
                            <w:r w:rsidR="001D06FD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elivery within 3km of White Picnic</w:t>
                            </w:r>
                            <w:r w:rsidR="00FE2A9E"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$5 </w:t>
                            </w:r>
                            <w:r w:rsidR="00FE2A9E"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/ </w:t>
                            </w:r>
                            <w:r w:rsidR="001D06FD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Hamilton City </w:t>
                            </w:r>
                            <w:r w:rsidR="00FE2A9E"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$12 </w:t>
                            </w:r>
                          </w:p>
                          <w:p w14:paraId="6D7005A7" w14:textId="76C71756" w:rsidR="003E142C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Outer Areas ($1 per km)</w:t>
                            </w:r>
                          </w:p>
                          <w:p w14:paraId="7B6BD7C8" w14:textId="77777777" w:rsidR="005809E5" w:rsidRDefault="008D0854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Platters</w:t>
                            </w:r>
                            <w:r w:rsidR="00FE2A9E"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can be returned to White Picnic Kitchen</w:t>
                            </w:r>
                          </w:p>
                          <w:p w14:paraId="7D95BEFE" w14:textId="7342144E" w:rsidR="003E142C" w:rsidRP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bookmarkStart w:id="0" w:name="_GoBack"/>
                            <w:bookmarkEnd w:id="0"/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581 </w:t>
                            </w:r>
                            <w:proofErr w:type="spellStart"/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Te</w:t>
                            </w:r>
                            <w:proofErr w:type="spellEnd"/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Rapa</w:t>
                            </w:r>
                            <w:r w:rsidR="001D06FD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Road, Sunshine Ave roundabout</w:t>
                            </w:r>
                          </w:p>
                          <w:p w14:paraId="74CD02B1" w14:textId="77777777" w:rsidR="003E142C" w:rsidRPr="00E83A7F" w:rsidRDefault="003E142C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2"/>
                              </w:rPr>
                            </w:pPr>
                          </w:p>
                          <w:p w14:paraId="77ED3A35" w14:textId="77777777" w:rsid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b/>
                                <w:sz w:val="20"/>
                                <w:szCs w:val="16"/>
                                <w:u w:val="single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sz w:val="20"/>
                                <w:szCs w:val="16"/>
                                <w:u w:val="single"/>
                              </w:rPr>
                              <w:t>Quality</w:t>
                            </w:r>
                          </w:p>
                          <w:p w14:paraId="62DEF179" w14:textId="77777777" w:rsidR="003E142C" w:rsidRP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We hand </w:t>
                            </w:r>
                            <w:r w:rsidR="008D0854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make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our food at White Picnic</w:t>
                            </w:r>
                            <w:r w:rsid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Kitchen for authentic taste.</w:t>
                            </w:r>
                          </w:p>
                          <w:p w14:paraId="1DE2904B" w14:textId="77777777" w:rsidR="003E142C" w:rsidRPr="00E83A7F" w:rsidRDefault="003E142C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2"/>
                              </w:rPr>
                            </w:pPr>
                          </w:p>
                          <w:p w14:paraId="17C63EDA" w14:textId="77777777" w:rsidR="003E142C" w:rsidRPr="00E83A7F" w:rsidRDefault="00FE2A9E">
                            <w:pPr>
                              <w:spacing w:before="0" w:after="1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sz w:val="20"/>
                                <w:szCs w:val="16"/>
                                <w:u w:val="single"/>
                              </w:rPr>
                              <w:t>Pricing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All prices quoted exclude G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7CC21B" id="Text Box 14" o:spid="_x0000_s1026" style="position:absolute;margin-left:4pt;margin-top:282.1pt;width:348.35pt;height:218.2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" fillcolor="#fdf6e9" stroked="f">
                <v:textbox>
                  <w:txbxContent>
                    <w:p w14:paraId="360DA3FF" w14:textId="77777777" w:rsidR="003E142C" w:rsidRPr="00E83A7F" w:rsidRDefault="00E83A7F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W</w:t>
                      </w:r>
                      <w:r w:rsidR="00FE2A9E"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hen selecting items - White Picnic</w:t>
                      </w:r>
                      <w:r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</w:t>
                      </w:r>
                      <w:r w:rsidR="00FE2A9E"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can select, or you can specify from given choices</w:t>
                      </w:r>
                      <w:r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</w:t>
                      </w:r>
                    </w:p>
                    <w:p w14:paraId="44593917" w14:textId="77777777" w:rsidR="003E142C" w:rsidRPr="00E83A7F" w:rsidRDefault="003E142C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16"/>
                          <w:szCs w:val="12"/>
                        </w:rPr>
                      </w:pPr>
                    </w:p>
                    <w:p w14:paraId="2DEFFDD3" w14:textId="77777777" w:rsidR="003E142C" w:rsidRP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b/>
                          <w:sz w:val="20"/>
                          <w:szCs w:val="16"/>
                          <w:u w:val="single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sz w:val="20"/>
                          <w:szCs w:val="16"/>
                          <w:u w:val="single"/>
                        </w:rPr>
                        <w:t>Dietary Requirements</w:t>
                      </w:r>
                    </w:p>
                    <w:p w14:paraId="6AE952A7" w14:textId="77777777" w:rsid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Gluten free (GF) / Dairy free (DF)</w:t>
                      </w:r>
                      <w:r w:rsid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/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Vegetarian (V) </w:t>
                      </w:r>
                      <w:r w:rsidR="008D0854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/ Vegan (VGN)</w:t>
                      </w:r>
                    </w:p>
                    <w:p w14:paraId="1414CA0E" w14:textId="77777777" w:rsidR="003E142C" w:rsidRP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*) can be adjusted to meet dietary requirements</w:t>
                      </w:r>
                    </w:p>
                    <w:p w14:paraId="7C983873" w14:textId="77777777" w:rsidR="003E142C" w:rsidRPr="00E83A7F" w:rsidRDefault="003E142C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16"/>
                          <w:szCs w:val="12"/>
                        </w:rPr>
                      </w:pPr>
                    </w:p>
                    <w:p w14:paraId="76BA8AE9" w14:textId="77777777" w:rsid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sz w:val="20"/>
                          <w:szCs w:val="16"/>
                          <w:u w:val="single"/>
                        </w:rPr>
                        <w:t>Delivery or Collection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</w:t>
                      </w:r>
                    </w:p>
                    <w:p w14:paraId="563CD513" w14:textId="77777777" w:rsidR="005809E5" w:rsidRDefault="005809E5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D</w:t>
                      </w:r>
                      <w:r w:rsidR="001D06FD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elivery within 3km of White Picnic</w:t>
                      </w:r>
                      <w:r w:rsidR="00FE2A9E"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</w:t>
                      </w:r>
                      <w:r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$5 </w:t>
                      </w:r>
                      <w:r w:rsidR="00FE2A9E"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/ </w:t>
                      </w:r>
                      <w:r w:rsidR="001D06FD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Hamilton City </w:t>
                      </w:r>
                      <w:r w:rsidR="00FE2A9E"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$12 </w:t>
                      </w:r>
                    </w:p>
                    <w:p w14:paraId="6D7005A7" w14:textId="76C71756" w:rsidR="003E142C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Outer Areas ($1 per km)</w:t>
                      </w:r>
                    </w:p>
                    <w:p w14:paraId="7B6BD7C8" w14:textId="77777777" w:rsidR="005809E5" w:rsidRDefault="008D0854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Platters</w:t>
                      </w:r>
                      <w:r w:rsidR="00FE2A9E"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can be returned to White Picnic Kitchen</w:t>
                      </w:r>
                    </w:p>
                    <w:p w14:paraId="7D95BEFE" w14:textId="7342144E" w:rsidR="003E142C" w:rsidRP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bookmarkStart w:id="1" w:name="_GoBack"/>
                      <w:bookmarkEnd w:id="1"/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581 </w:t>
                      </w:r>
                      <w:proofErr w:type="spellStart"/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Te</w:t>
                      </w:r>
                      <w:proofErr w:type="spellEnd"/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Rapa</w:t>
                      </w:r>
                      <w:r w:rsidR="001D06FD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Road, Sunshine Ave roundabout</w:t>
                      </w:r>
                    </w:p>
                    <w:p w14:paraId="74CD02B1" w14:textId="77777777" w:rsidR="003E142C" w:rsidRPr="00E83A7F" w:rsidRDefault="003E142C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16"/>
                          <w:szCs w:val="12"/>
                        </w:rPr>
                      </w:pPr>
                    </w:p>
                    <w:p w14:paraId="77ED3A35" w14:textId="77777777" w:rsid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b/>
                          <w:sz w:val="20"/>
                          <w:szCs w:val="16"/>
                          <w:u w:val="single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sz w:val="20"/>
                          <w:szCs w:val="16"/>
                          <w:u w:val="single"/>
                        </w:rPr>
                        <w:t>Quality</w:t>
                      </w:r>
                    </w:p>
                    <w:p w14:paraId="62DEF179" w14:textId="77777777" w:rsidR="003E142C" w:rsidRP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We hand </w:t>
                      </w:r>
                      <w:r w:rsidR="008D0854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make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our food at White Picnic</w:t>
                      </w:r>
                      <w:r w:rsid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Kitchen for authentic taste.</w:t>
                      </w:r>
                    </w:p>
                    <w:p w14:paraId="1DE2904B" w14:textId="77777777" w:rsidR="003E142C" w:rsidRPr="00E83A7F" w:rsidRDefault="003E142C">
                      <w:pPr>
                        <w:spacing w:before="0" w:after="10" w:line="240" w:lineRule="auto"/>
                        <w:rPr>
                          <w:rFonts w:ascii="Century Gothic" w:hAnsi="Century Gothic" w:cs="Calibri Light"/>
                          <w:sz w:val="16"/>
                          <w:szCs w:val="12"/>
                        </w:rPr>
                      </w:pPr>
                    </w:p>
                    <w:p w14:paraId="17C63EDA" w14:textId="77777777" w:rsidR="003E142C" w:rsidRPr="00E83A7F" w:rsidRDefault="00FE2A9E">
                      <w:pPr>
                        <w:spacing w:before="0" w:after="1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sz w:val="20"/>
                          <w:szCs w:val="16"/>
                          <w:u w:val="single"/>
                        </w:rPr>
                        <w:t>Pricing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All prices quoted exclude GST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Calibri Light" w:hAnsi="Calibri Light" w:cs="Calibri Light"/>
          <w:noProof/>
          <w:sz w:val="16"/>
          <w:szCs w:val="16"/>
          <w:lang w:eastAsia="en-NZ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483EC2F2" wp14:editId="2AC98805">
                <wp:simplePos x="0" y="0"/>
                <wp:positionH relativeFrom="column">
                  <wp:posOffset>1130935</wp:posOffset>
                </wp:positionH>
                <wp:positionV relativeFrom="paragraph">
                  <wp:posOffset>269529</wp:posOffset>
                </wp:positionV>
                <wp:extent cx="1967230" cy="25025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7230" cy="2502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mpd="sng">
                              <a:solidFill>
                                <a:srgbClr val="9BDA8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6C9BDE" w14:textId="77777777" w:rsidR="003E142C" w:rsidRPr="00E83A7F" w:rsidRDefault="00FE2A9E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44"/>
                              </w:rPr>
                            </w:pPr>
                            <w:r w:rsidRPr="00E83A7F"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44"/>
                              </w:rPr>
                              <w:t>Platters</w:t>
                            </w:r>
                          </w:p>
                          <w:p w14:paraId="61A43224" w14:textId="77777777" w:rsidR="00E83A7F" w:rsidRDefault="00FE2A9E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$10</w:t>
                            </w:r>
                            <w:r w:rsid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pp </w:t>
                            </w:r>
                          </w:p>
                          <w:p w14:paraId="73248C82" w14:textId="77777777" w:rsidR="003E142C" w:rsidRPr="00E83A7F" w:rsidRDefault="00E83A7F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minimum spend $50</w:t>
                            </w:r>
                          </w:p>
                          <w:p w14:paraId="5C2F3F13" w14:textId="77777777" w:rsidR="003E142C" w:rsidRPr="003050CE" w:rsidRDefault="00FE2A9E" w:rsidP="00E83A7F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</w:pPr>
                            <w:r w:rsidRPr="003050CE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Antipasto</w:t>
                            </w:r>
                          </w:p>
                          <w:p w14:paraId="1B93B2D1" w14:textId="77777777" w:rsidR="003E142C" w:rsidRPr="003050CE" w:rsidRDefault="00FE2A9E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</w:pPr>
                            <w:r w:rsidRPr="003050CE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Breads &amp; dips</w:t>
                            </w:r>
                          </w:p>
                          <w:p w14:paraId="0C3FB985" w14:textId="77777777" w:rsidR="003E142C" w:rsidRPr="003050CE" w:rsidRDefault="00FE2A9E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</w:pPr>
                            <w:r w:rsidRPr="003050CE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Cheeseboard</w:t>
                            </w:r>
                          </w:p>
                          <w:p w14:paraId="03BCE2A3" w14:textId="77777777" w:rsidR="003E142C" w:rsidRPr="003050CE" w:rsidRDefault="00FE2A9E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</w:pPr>
                            <w:r w:rsidRPr="003050CE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Chefs platter</w:t>
                            </w:r>
                          </w:p>
                          <w:p w14:paraId="004F26FD" w14:textId="77777777" w:rsidR="003E142C" w:rsidRPr="003050CE" w:rsidRDefault="00FE2A9E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</w:pPr>
                            <w:r w:rsidRPr="003050CE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Sweet</w:t>
                            </w:r>
                            <w:r w:rsidR="001D06FD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s</w:t>
                            </w:r>
                          </w:p>
                          <w:p w14:paraId="77976BFB" w14:textId="77777777" w:rsidR="00E83A7F" w:rsidRPr="003050CE" w:rsidRDefault="00E83A7F">
                            <w:pPr>
                              <w:spacing w:beforeLines="20" w:before="48" w:afterLines="40" w:after="96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4"/>
                                <w:szCs w:val="16"/>
                              </w:rPr>
                            </w:pPr>
                            <w:r w:rsidRPr="003050CE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Salad</w:t>
                            </w:r>
                            <w:r w:rsidR="001D06FD">
                              <w:rPr>
                                <w:rFonts w:ascii="Century Gothic" w:hAnsi="Century Gothic" w:cs="Calibri"/>
                                <w:b/>
                                <w:sz w:val="24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39" tIns="45719" rIns="91439" bIns="45719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EC2F2" id="Text Box 2" o:spid="_x0000_s1027" style="position:absolute;margin-left:89.05pt;margin-top:21.2pt;width:154.9pt;height:197.0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" stroked="f" strokecolor="#9bda82">
                <v:textbox inset="2.53997mm,1.27mm,2.53997mm,1.27mm">
                  <w:txbxContent>
                    <w:p w14:paraId="006C9BDE" w14:textId="77777777" w:rsidR="003E142C" w:rsidRPr="00E83A7F" w:rsidRDefault="00FE2A9E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ookies&amp;milk" w:hAnsi="cookies&amp;milk"/>
                          <w:color w:val="9BDA82"/>
                          <w:sz w:val="52"/>
                          <w:szCs w:val="44"/>
                        </w:rPr>
                      </w:pPr>
                      <w:r w:rsidRPr="00E83A7F">
                        <w:rPr>
                          <w:rFonts w:ascii="cookies&amp;milk" w:hAnsi="cookies&amp;milk"/>
                          <w:color w:val="9BDA82"/>
                          <w:sz w:val="52"/>
                          <w:szCs w:val="44"/>
                        </w:rPr>
                        <w:t>Platters</w:t>
                      </w:r>
                    </w:p>
                    <w:p w14:paraId="61A43224" w14:textId="77777777" w:rsidR="00E83A7F" w:rsidRDefault="00FE2A9E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$10</w:t>
                      </w:r>
                      <w:r w:rsid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pp </w:t>
                      </w:r>
                    </w:p>
                    <w:p w14:paraId="73248C82" w14:textId="77777777" w:rsidR="003E142C" w:rsidRPr="00E83A7F" w:rsidRDefault="00E83A7F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minimum spend $50</w:t>
                      </w:r>
                    </w:p>
                    <w:p w14:paraId="5C2F3F13" w14:textId="77777777" w:rsidR="003E142C" w:rsidRPr="003050CE" w:rsidRDefault="00FE2A9E" w:rsidP="00E83A7F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</w:pPr>
                      <w:r w:rsidRPr="003050CE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Antipasto</w:t>
                      </w:r>
                    </w:p>
                    <w:p w14:paraId="1B93B2D1" w14:textId="77777777" w:rsidR="003E142C" w:rsidRPr="003050CE" w:rsidRDefault="00FE2A9E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</w:pPr>
                      <w:r w:rsidRPr="003050CE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Breads &amp; dips</w:t>
                      </w:r>
                    </w:p>
                    <w:p w14:paraId="0C3FB985" w14:textId="77777777" w:rsidR="003E142C" w:rsidRPr="003050CE" w:rsidRDefault="00FE2A9E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</w:pPr>
                      <w:r w:rsidRPr="003050CE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Cheeseboard</w:t>
                      </w:r>
                    </w:p>
                    <w:p w14:paraId="03BCE2A3" w14:textId="77777777" w:rsidR="003E142C" w:rsidRPr="003050CE" w:rsidRDefault="00FE2A9E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</w:pPr>
                      <w:r w:rsidRPr="003050CE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Chefs platter</w:t>
                      </w:r>
                    </w:p>
                    <w:p w14:paraId="004F26FD" w14:textId="77777777" w:rsidR="003E142C" w:rsidRPr="003050CE" w:rsidRDefault="00FE2A9E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</w:pPr>
                      <w:r w:rsidRPr="003050CE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Sweet</w:t>
                      </w:r>
                      <w:r w:rsidR="001D06FD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s</w:t>
                      </w:r>
                    </w:p>
                    <w:p w14:paraId="77976BFB" w14:textId="77777777" w:rsidR="00E83A7F" w:rsidRPr="003050CE" w:rsidRDefault="00E83A7F">
                      <w:pPr>
                        <w:spacing w:beforeLines="20" w:before="48" w:afterLines="40" w:after="96" w:line="240" w:lineRule="auto"/>
                        <w:jc w:val="center"/>
                        <w:rPr>
                          <w:rFonts w:ascii="Century Gothic" w:hAnsi="Century Gothic"/>
                          <w:b/>
                          <w:sz w:val="24"/>
                          <w:szCs w:val="16"/>
                        </w:rPr>
                      </w:pPr>
                      <w:r w:rsidRPr="003050CE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Salad</w:t>
                      </w:r>
                      <w:r w:rsidR="001D06FD">
                        <w:rPr>
                          <w:rFonts w:ascii="Century Gothic" w:hAnsi="Century Gothic" w:cs="Calibri"/>
                          <w:b/>
                          <w:sz w:val="24"/>
                          <w:szCs w:val="16"/>
                        </w:rPr>
                        <w:t>s</w:t>
                      </w:r>
                    </w:p>
                  </w:txbxContent>
                </v:textbox>
              </v:rect>
            </w:pict>
          </mc:Fallback>
        </mc:AlternateContent>
      </w:r>
      <w:r w:rsidR="00011F22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1073F3F2" wp14:editId="4B62535F">
                <wp:simplePos x="0" y="0"/>
                <wp:positionH relativeFrom="column">
                  <wp:posOffset>5643245</wp:posOffset>
                </wp:positionH>
                <wp:positionV relativeFrom="paragraph">
                  <wp:posOffset>2242185</wp:posOffset>
                </wp:positionV>
                <wp:extent cx="3910965" cy="353695"/>
                <wp:effectExtent l="4445" t="0" r="0" b="63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10965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10521F" w14:textId="77777777" w:rsidR="003E142C" w:rsidRPr="00B75868" w:rsidRDefault="00FE2A9E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 w:cs="Calibri Light"/>
                                <w:sz w:val="28"/>
                                <w:szCs w:val="28"/>
                              </w:rPr>
                            </w:pPr>
                            <w:r w:rsidRPr="00B75868">
                              <w:rPr>
                                <w:rFonts w:ascii="Century Gothic" w:hAnsi="Century Gothic" w:cs="Calibri Light"/>
                                <w:sz w:val="28"/>
                                <w:szCs w:val="28"/>
                              </w:rPr>
                              <w:t>CATERING MENU</w:t>
                            </w:r>
                          </w:p>
                          <w:p w14:paraId="3B2B1553" w14:textId="77777777" w:rsidR="003E142C" w:rsidRDefault="003E14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3F3F2" id="_x0000_s1028" style="position:absolute;margin-left:444.35pt;margin-top:176.55pt;width:307.95pt;height:27.85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" filled="f" stroked="f">
                <v:textbox>
                  <w:txbxContent>
                    <w:p w14:paraId="0610521F" w14:textId="77777777" w:rsidR="003E142C" w:rsidRPr="00B75868" w:rsidRDefault="00FE2A9E">
                      <w:pPr>
                        <w:spacing w:after="0" w:line="240" w:lineRule="auto"/>
                        <w:jc w:val="center"/>
                        <w:rPr>
                          <w:rFonts w:ascii="Century Gothic" w:hAnsi="Century Gothic" w:cs="Calibri Light"/>
                          <w:sz w:val="28"/>
                          <w:szCs w:val="28"/>
                        </w:rPr>
                      </w:pPr>
                      <w:r w:rsidRPr="00B75868">
                        <w:rPr>
                          <w:rFonts w:ascii="Century Gothic" w:hAnsi="Century Gothic" w:cs="Calibri Light"/>
                          <w:sz w:val="28"/>
                          <w:szCs w:val="28"/>
                        </w:rPr>
                        <w:t>CATERING MENU</w:t>
                      </w:r>
                    </w:p>
                    <w:p w14:paraId="3B2B1553" w14:textId="77777777" w:rsidR="003E142C" w:rsidRDefault="003E142C">
                      <w:pPr>
                        <w:jc w:val="cente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011F22">
        <w:rPr>
          <w:noProof/>
          <w:lang w:eastAsia="en-NZ"/>
        </w:rPr>
        <w:drawing>
          <wp:anchor distT="0" distB="0" distL="114300" distR="114300" simplePos="0" relativeHeight="251663872" behindDoc="1" locked="0" layoutInCell="1" allowOverlap="1" wp14:anchorId="16252FCB" wp14:editId="2BA72EC7">
            <wp:simplePos x="0" y="0"/>
            <wp:positionH relativeFrom="column">
              <wp:posOffset>6739255</wp:posOffset>
            </wp:positionH>
            <wp:positionV relativeFrom="page">
              <wp:posOffset>1426210</wp:posOffset>
            </wp:positionV>
            <wp:extent cx="1718945" cy="1718945"/>
            <wp:effectExtent l="0" t="0" r="0" b="0"/>
            <wp:wrapNone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945" cy="171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F22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47BA4C54" wp14:editId="510F09A8">
                <wp:simplePos x="0" y="0"/>
                <wp:positionH relativeFrom="column">
                  <wp:posOffset>5290185</wp:posOffset>
                </wp:positionH>
                <wp:positionV relativeFrom="paragraph">
                  <wp:posOffset>5289550</wp:posOffset>
                </wp:positionV>
                <wp:extent cx="4536440" cy="965835"/>
                <wp:effectExtent l="3810" t="0" r="3175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36440" cy="965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1F51D7" w14:textId="2206EB98" w:rsidR="003E142C" w:rsidRPr="00B75868" w:rsidRDefault="00FE2A9E">
                            <w:pPr>
                              <w:spacing w:after="0" w:line="240" w:lineRule="auto"/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</w:pPr>
                            <w:r w:rsidRPr="00B75868"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  <w:t xml:space="preserve">07 974 4311  |   581 </w:t>
                            </w:r>
                            <w:proofErr w:type="spellStart"/>
                            <w:r w:rsidRPr="00B75868"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  <w:t>Te</w:t>
                            </w:r>
                            <w:proofErr w:type="spellEnd"/>
                            <w:r w:rsidRPr="00B75868"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  <w:t xml:space="preserve"> Rapa Road, </w:t>
                            </w:r>
                            <w:proofErr w:type="spellStart"/>
                            <w:r w:rsidRPr="00B75868"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  <w:t>Te</w:t>
                            </w:r>
                            <w:proofErr w:type="spellEnd"/>
                            <w:r w:rsidRPr="00B75868"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  <w:t xml:space="preserve"> Rapa, Hamilton 3200. </w:t>
                            </w:r>
                          </w:p>
                          <w:p w14:paraId="60937D25" w14:textId="77777777" w:rsidR="003E142C" w:rsidRPr="00B75868" w:rsidRDefault="00FE2A9E">
                            <w:pPr>
                              <w:spacing w:after="0" w:line="240" w:lineRule="auto"/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</w:pPr>
                            <w:r w:rsidRPr="00B75868">
                              <w:rPr>
                                <w:rFonts w:ascii="Century Gothic" w:hAnsi="Century Gothic" w:cs="Calibri Light"/>
                                <w:sz w:val="17"/>
                                <w:szCs w:val="17"/>
                              </w:rPr>
                              <w:t xml:space="preserve">Sunshine Ave roundabout. Extra parking behind Kitchen </w:t>
                            </w:r>
                          </w:p>
                          <w:p w14:paraId="1534DEB1" w14:textId="2BF3DBA5" w:rsidR="003E142C" w:rsidRPr="00E83A7F" w:rsidRDefault="00FE2A9E">
                            <w:pPr>
                              <w:spacing w:after="0" w:line="240" w:lineRule="auto"/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</w:pPr>
                            <w:r w:rsidRPr="00B75868">
                              <w:rPr>
                                <w:rFonts w:ascii="Century Gothic" w:hAnsi="Century Gothic" w:cs="Calibri"/>
                                <w:sz w:val="18"/>
                                <w:szCs w:val="18"/>
                              </w:rPr>
                              <w:t>OPEN</w:t>
                            </w:r>
                            <w:r w:rsidR="00E83A7F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 xml:space="preserve"> Monday to</w:t>
                            </w:r>
                            <w:r w:rsidRPr="00B75868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 xml:space="preserve"> Friday</w:t>
                            </w:r>
                            <w:r w:rsidR="00E83A7F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ab/>
                            </w:r>
                            <w:r w:rsidRPr="00B75868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>7am - 6pm</w:t>
                            </w:r>
                            <w:r w:rsidR="003525AF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 xml:space="preserve"> &amp; Saturday 1</w:t>
                            </w:r>
                            <w:r w:rsidR="002E2304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>230</w:t>
                            </w:r>
                            <w:r w:rsidR="003525AF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>pm – 4</w:t>
                            </w:r>
                            <w:r w:rsidR="002E2304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>30</w:t>
                            </w:r>
                            <w:r w:rsidR="003525AF">
                              <w:rPr>
                                <w:rFonts w:ascii="Century Gothic" w:hAnsi="Century Gothic" w:cs="Calibri Light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  <w:p w14:paraId="284FF582" w14:textId="77777777" w:rsidR="003E142C" w:rsidRPr="00B75868" w:rsidRDefault="00E83A7F">
                            <w:pPr>
                              <w:spacing w:after="0" w:line="240" w:lineRule="auto"/>
                              <w:rPr>
                                <w:rFonts w:ascii="Century Gothic" w:hAnsi="Century Gothic" w:cs="Calibri"/>
                                <w:b/>
                                <w:sz w:val="28"/>
                                <w:szCs w:val="2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sz w:val="18"/>
                                <w:szCs w:val="28"/>
                              </w:rPr>
                              <w:t>Order online at: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18"/>
                                <w:szCs w:val="28"/>
                              </w:rPr>
                              <w:t xml:space="preserve"> </w:t>
                            </w:r>
                            <w:r w:rsidR="00FE2A9E" w:rsidRPr="00B75868">
                              <w:rPr>
                                <w:rFonts w:ascii="Century Gothic" w:hAnsi="Century Gothic" w:cs="Calibri"/>
                                <w:b/>
                                <w:sz w:val="28"/>
                                <w:szCs w:val="28"/>
                              </w:rPr>
                              <w:t>whitepicnic.n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BA4C54" id="_x0000_s1029" style="position:absolute;margin-left:416.55pt;margin-top:416.5pt;width:357.2pt;height:76.05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" filled="f" stroked="f">
                <v:textbox style="mso-fit-shape-to-text:t">
                  <w:txbxContent>
                    <w:p w14:paraId="241F51D7" w14:textId="2206EB98" w:rsidR="003E142C" w:rsidRPr="00B75868" w:rsidRDefault="00FE2A9E">
                      <w:pPr>
                        <w:spacing w:after="0" w:line="240" w:lineRule="auto"/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</w:pPr>
                      <w:r w:rsidRPr="00B75868"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  <w:t xml:space="preserve">07 974 4311  | </w:t>
                      </w:r>
                      <w:bookmarkStart w:id="1" w:name="_GoBack"/>
                      <w:bookmarkEnd w:id="1"/>
                      <w:r w:rsidRPr="00B75868"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  <w:t xml:space="preserve">  581 </w:t>
                      </w:r>
                      <w:proofErr w:type="spellStart"/>
                      <w:r w:rsidRPr="00B75868"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  <w:t>Te</w:t>
                      </w:r>
                      <w:proofErr w:type="spellEnd"/>
                      <w:r w:rsidRPr="00B75868"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  <w:t xml:space="preserve"> Rapa Road, </w:t>
                      </w:r>
                      <w:proofErr w:type="spellStart"/>
                      <w:r w:rsidRPr="00B75868"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  <w:t>Te</w:t>
                      </w:r>
                      <w:proofErr w:type="spellEnd"/>
                      <w:r w:rsidRPr="00B75868"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  <w:t xml:space="preserve"> Rapa, Hamilton 3200. </w:t>
                      </w:r>
                    </w:p>
                    <w:p w14:paraId="60937D25" w14:textId="77777777" w:rsidR="003E142C" w:rsidRPr="00B75868" w:rsidRDefault="00FE2A9E">
                      <w:pPr>
                        <w:spacing w:after="0" w:line="240" w:lineRule="auto"/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</w:pPr>
                      <w:r w:rsidRPr="00B75868">
                        <w:rPr>
                          <w:rFonts w:ascii="Century Gothic" w:hAnsi="Century Gothic" w:cs="Calibri Light"/>
                          <w:sz w:val="17"/>
                          <w:szCs w:val="17"/>
                        </w:rPr>
                        <w:t xml:space="preserve">Sunshine Ave roundabout. Extra parking behind Kitchen </w:t>
                      </w:r>
                    </w:p>
                    <w:p w14:paraId="1534DEB1" w14:textId="2BF3DBA5" w:rsidR="003E142C" w:rsidRPr="00E83A7F" w:rsidRDefault="00FE2A9E">
                      <w:pPr>
                        <w:spacing w:after="0" w:line="240" w:lineRule="auto"/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</w:pPr>
                      <w:r w:rsidRPr="00B75868">
                        <w:rPr>
                          <w:rFonts w:ascii="Century Gothic" w:hAnsi="Century Gothic" w:cs="Calibri"/>
                          <w:sz w:val="18"/>
                          <w:szCs w:val="18"/>
                        </w:rPr>
                        <w:t>OPEN</w:t>
                      </w:r>
                      <w:r w:rsidR="00E83A7F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 xml:space="preserve"> Monday to</w:t>
                      </w:r>
                      <w:r w:rsidRPr="00B75868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 xml:space="preserve"> Friday</w:t>
                      </w:r>
                      <w:r w:rsidR="00E83A7F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ab/>
                      </w:r>
                      <w:r w:rsidRPr="00B75868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>7am - 6pm</w:t>
                      </w:r>
                      <w:r w:rsidR="003525AF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 xml:space="preserve"> &amp; Saturday 1</w:t>
                      </w:r>
                      <w:r w:rsidR="002E2304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>230</w:t>
                      </w:r>
                      <w:r w:rsidR="003525AF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>pm – 4</w:t>
                      </w:r>
                      <w:r w:rsidR="002E2304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>30</w:t>
                      </w:r>
                      <w:r w:rsidR="003525AF">
                        <w:rPr>
                          <w:rFonts w:ascii="Century Gothic" w:hAnsi="Century Gothic" w:cs="Calibri Light"/>
                          <w:sz w:val="18"/>
                          <w:szCs w:val="18"/>
                        </w:rPr>
                        <w:t>pm</w:t>
                      </w:r>
                    </w:p>
                    <w:p w14:paraId="284FF582" w14:textId="77777777" w:rsidR="003E142C" w:rsidRPr="00B75868" w:rsidRDefault="00E83A7F">
                      <w:pPr>
                        <w:spacing w:after="0" w:line="240" w:lineRule="auto"/>
                        <w:rPr>
                          <w:rFonts w:ascii="Century Gothic" w:hAnsi="Century Gothic" w:cs="Calibri"/>
                          <w:b/>
                          <w:sz w:val="28"/>
                          <w:szCs w:val="2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sz w:val="18"/>
                          <w:szCs w:val="28"/>
                        </w:rPr>
                        <w:t>Order online at:</w:t>
                      </w:r>
                      <w:r w:rsidRPr="00E83A7F">
                        <w:rPr>
                          <w:rFonts w:ascii="Century Gothic" w:hAnsi="Century Gothic" w:cs="Calibri"/>
                          <w:b/>
                          <w:sz w:val="18"/>
                          <w:szCs w:val="28"/>
                        </w:rPr>
                        <w:t xml:space="preserve"> </w:t>
                      </w:r>
                      <w:r w:rsidR="00FE2A9E" w:rsidRPr="00B75868">
                        <w:rPr>
                          <w:rFonts w:ascii="Century Gothic" w:hAnsi="Century Gothic" w:cs="Calibri"/>
                          <w:b/>
                          <w:sz w:val="28"/>
                          <w:szCs w:val="28"/>
                        </w:rPr>
                        <w:t>whitepicnic.nz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011F22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54656" behindDoc="1" locked="0" layoutInCell="1" allowOverlap="1" wp14:anchorId="48F25563" wp14:editId="13C28B43">
                <wp:simplePos x="0" y="0"/>
                <wp:positionH relativeFrom="column">
                  <wp:posOffset>288925</wp:posOffset>
                </wp:positionH>
                <wp:positionV relativeFrom="paragraph">
                  <wp:posOffset>205740</wp:posOffset>
                </wp:positionV>
                <wp:extent cx="3910965" cy="724535"/>
                <wp:effectExtent l="3175" t="0" r="63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10965" cy="724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FE1F6A" w14:textId="77777777" w:rsidR="003E142C" w:rsidRDefault="003E142C">
                            <w:pPr>
                              <w:jc w:val="center"/>
                              <w:rPr>
                                <w:rFonts w:ascii="Script MT Bold" w:hAnsi="Script MT Bold"/>
                                <w:color w:val="FF0000"/>
                                <w:sz w:val="52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F25563" id="_x0000_s1030" style="position:absolute;margin-left:22.75pt;margin-top:16.2pt;width:307.95pt;height:57.05pt;z-index:-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" filled="f" stroked="f">
                <v:textbox>
                  <w:txbxContent>
                    <w:p w14:paraId="38FE1F6A" w14:textId="77777777" w:rsidR="003E142C" w:rsidRDefault="003E142C">
                      <w:pPr>
                        <w:jc w:val="center"/>
                        <w:rPr>
                          <w:rFonts w:ascii="Script MT Bold" w:hAnsi="Script MT Bold"/>
                          <w:color w:val="FF0000"/>
                          <w:sz w:val="52"/>
                          <w:szCs w:val="5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E2A9E">
        <w:br w:type="page"/>
      </w:r>
    </w:p>
    <w:p w14:paraId="2DD4C00D" w14:textId="77777777" w:rsidR="00FE2A9E" w:rsidRDefault="00E83A7F">
      <w:pPr>
        <w:spacing w:before="0" w:after="160" w:line="259" w:lineRule="auto"/>
        <w:ind w:left="540"/>
        <w:rPr>
          <w:rFonts w:ascii="Calibri" w:hAnsi="Calibri" w:cs="Calibri"/>
        </w:rPr>
      </w:pPr>
      <w:r>
        <w:rPr>
          <w:rFonts w:ascii="Calibri Light" w:hAnsi="Calibri Light" w:cs="Calibri Light"/>
          <w:noProof/>
          <w:sz w:val="16"/>
          <w:szCs w:val="16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29654A14" wp14:editId="2DD7B8B5">
                <wp:simplePos x="0" y="0"/>
                <wp:positionH relativeFrom="margin">
                  <wp:posOffset>5241636</wp:posOffset>
                </wp:positionH>
                <wp:positionV relativeFrom="paragraph">
                  <wp:posOffset>-133928</wp:posOffset>
                </wp:positionV>
                <wp:extent cx="4895215" cy="6939453"/>
                <wp:effectExtent l="0" t="0" r="0" b="0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95215" cy="6939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270A2C" w14:textId="77777777" w:rsidR="003E142C" w:rsidRPr="00B75868" w:rsidRDefault="00FE2A9E">
                            <w:pPr>
                              <w:spacing w:before="20" w:after="40" w:line="240" w:lineRule="auto"/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52"/>
                              </w:rPr>
                            </w:pPr>
                            <w:r w:rsidRPr="00B75868"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52"/>
                              </w:rPr>
                              <w:t>Twelve O’clock</w:t>
                            </w:r>
                          </w:p>
                          <w:p w14:paraId="7BBE0F19" w14:textId="0F27D021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sz w:val="16"/>
                                <w:szCs w:val="16"/>
                              </w:rPr>
                              <w:t>Option 1</w:t>
                            </w:r>
                            <w:r w:rsidR="00E83A7F"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- 3x items pp (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$1</w:t>
                            </w:r>
                            <w:r w:rsidR="008F6F48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8.50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pp</w:t>
                            </w:r>
                            <w:r w:rsidR="00E83A7F"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)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i/>
                                <w:sz w:val="16"/>
                                <w:szCs w:val="16"/>
                              </w:rPr>
                              <w:t>1x sandwich or salad / 1x savoury / 1x sweet or fruit pottle</w:t>
                            </w:r>
                          </w:p>
                          <w:p w14:paraId="45563F79" w14:textId="077D3015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i/>
                                <w:sz w:val="16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sz w:val="16"/>
                                <w:szCs w:val="16"/>
                              </w:rPr>
                              <w:t>Option 2</w:t>
                            </w:r>
                            <w:r w:rsidR="00E83A7F"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- 4x items pp (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$</w:t>
                            </w:r>
                            <w:r w:rsidR="008D0854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2</w:t>
                            </w:r>
                            <w:r w:rsidR="008F6F48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3.50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pp</w:t>
                            </w:r>
                            <w:r w:rsidR="00E83A7F"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)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i/>
                                <w:sz w:val="16"/>
                                <w:szCs w:val="16"/>
                              </w:rPr>
                              <w:t>1x sandwich or salad / 1x savoury / 1x sweet / 1x fruit pottle</w:t>
                            </w:r>
                          </w:p>
                          <w:p w14:paraId="18CDD582" w14:textId="48216C91" w:rsidR="003E142C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i/>
                                <w:sz w:val="16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sz w:val="16"/>
                                <w:szCs w:val="16"/>
                              </w:rPr>
                              <w:t>Option 3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- 4x items pp</w:t>
                            </w:r>
                            <w:r w:rsidR="00E83A7F"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($</w:t>
                            </w:r>
                            <w:r w:rsidR="008D0854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2</w:t>
                            </w:r>
                            <w:r w:rsidR="008F6F48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4.50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pp</w:t>
                            </w:r>
                            <w:r w:rsidR="00E83A7F"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>)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i/>
                                <w:sz w:val="16"/>
                                <w:szCs w:val="16"/>
                              </w:rPr>
                              <w:t xml:space="preserve">1x sandwich or salad / 2 x savoury / 1x sweet </w:t>
                            </w:r>
                          </w:p>
                          <w:p w14:paraId="2B8499D2" w14:textId="77777777" w:rsidR="00BE2FB1" w:rsidRPr="00BE2FB1" w:rsidRDefault="00BE2FB1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  <w:t>“Upsize” portions for extra $</w:t>
                            </w:r>
                            <w:r w:rsidR="00C61817"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  <w:t>5</w:t>
                            </w:r>
                            <w:r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  <w:t>pp</w:t>
                            </w:r>
                          </w:p>
                          <w:p w14:paraId="190DCC9B" w14:textId="77777777" w:rsidR="003E142C" w:rsidRPr="00B75868" w:rsidRDefault="003E142C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i/>
                                <w:color w:val="FF0000"/>
                                <w:sz w:val="18"/>
                                <w:szCs w:val="16"/>
                              </w:rPr>
                            </w:pPr>
                          </w:p>
                          <w:p w14:paraId="416F1C71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9BDA82"/>
                                <w:sz w:val="16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6"/>
                              </w:rPr>
                              <w:t xml:space="preserve">SANDWICH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color w:val="00000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i/>
                                <w:color w:val="000000"/>
                                <w:sz w:val="16"/>
                                <w:szCs w:val="16"/>
                              </w:rPr>
                              <w:t>(&lt; 8 people = 1 bread choice)</w:t>
                            </w:r>
                          </w:p>
                          <w:p w14:paraId="5EA2F57D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b/>
                                <w:color w:val="000000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color w:val="000000"/>
                                <w:sz w:val="20"/>
                                <w:szCs w:val="16"/>
                              </w:rPr>
                              <w:t xml:space="preserve">Wholemeal 5 grain / </w:t>
                            </w:r>
                            <w:proofErr w:type="spellStart"/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color w:val="000000"/>
                                <w:sz w:val="20"/>
                                <w:szCs w:val="16"/>
                              </w:rPr>
                              <w:t>Pide</w:t>
                            </w:r>
                            <w:proofErr w:type="spellEnd"/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color w:val="000000"/>
                                <w:sz w:val="20"/>
                                <w:szCs w:val="16"/>
                              </w:rPr>
                              <w:t xml:space="preserve"> / Wrap / Club / Croissant</w:t>
                            </w:r>
                          </w:p>
                          <w:p w14:paraId="2CB09F78" w14:textId="77777777" w:rsidR="003E142C" w:rsidRPr="00BE2FB1" w:rsidRDefault="003E142C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FF0000"/>
                                <w:sz w:val="10"/>
                                <w:szCs w:val="16"/>
                              </w:rPr>
                            </w:pPr>
                          </w:p>
                          <w:p w14:paraId="0EE27705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000000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6"/>
                              </w:rPr>
                              <w:t xml:space="preserve">SALADS </w:t>
                            </w:r>
                            <w:proofErr w:type="gramStart"/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6"/>
                              </w:rPr>
                              <w:t xml:space="preserve"> 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color w:val="00000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i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E83A7F">
                              <w:rPr>
                                <w:rFonts w:ascii="Century Gothic" w:hAnsi="Century Gothic" w:cs="Calibri Light"/>
                                <w:i/>
                                <w:color w:val="000000"/>
                                <w:sz w:val="16"/>
                                <w:szCs w:val="16"/>
                              </w:rPr>
                              <w:t>&lt; 8 people = 1 flavour choice)</w:t>
                            </w:r>
                          </w:p>
                          <w:p w14:paraId="20FCA5AD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44546A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  <w:t xml:space="preserve">Salad pots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(*GF) (*DF) (*V) </w:t>
                            </w:r>
                          </w:p>
                          <w:p w14:paraId="176CB3CB" w14:textId="77777777" w:rsidR="003E142C" w:rsidRPr="00BE2FB1" w:rsidRDefault="003E142C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44546A"/>
                                <w:sz w:val="10"/>
                                <w:szCs w:val="16"/>
                              </w:rPr>
                            </w:pPr>
                          </w:p>
                          <w:p w14:paraId="403A3356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44546A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6"/>
                              </w:rPr>
                              <w:t>SAVOURY</w:t>
                            </w:r>
                          </w:p>
                          <w:p w14:paraId="13D033C0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  <w:t xml:space="preserve">Quesadilla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color w:val="000000"/>
                                <w:sz w:val="20"/>
                                <w:szCs w:val="16"/>
                              </w:rPr>
                              <w:t xml:space="preserve">Chicken, cranberry &amp; brie / Roast vege &amp; feta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V)</w:t>
                            </w:r>
                          </w:p>
                          <w:p w14:paraId="355E077F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44546A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  <w:t>Savoury quich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 xml:space="preserve">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*V)</w:t>
                            </w:r>
                          </w:p>
                          <w:p w14:paraId="73525632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44546A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  <w:t xml:space="preserve">Mediterranean frittata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GF) (*V)</w:t>
                            </w:r>
                          </w:p>
                          <w:p w14:paraId="38C1ABCF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  <w:t xml:space="preserve">Chicken rice paper roll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GF) (*DF)</w:t>
                            </w:r>
                          </w:p>
                          <w:p w14:paraId="78E8F08C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  <w:t>Marinated skewers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color w:val="000000"/>
                                <w:sz w:val="20"/>
                                <w:szCs w:val="16"/>
                              </w:rPr>
                              <w:t xml:space="preserve"> Chicken / Pork Belly / Veg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GF) (*DF)</w:t>
                            </w:r>
                          </w:p>
                          <w:p w14:paraId="1B612E96" w14:textId="7CEE7986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  <w:t>S</w:t>
                            </w:r>
                            <w:r w:rsidR="00FE6BD8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  <w:t>liders w slaw hoisin pork or chicken</w:t>
                            </w:r>
                          </w:p>
                          <w:p w14:paraId="7A44F08D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  <w:t xml:space="preserve">Lamb kofta w yoghurt mint dipping sauc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GF)</w:t>
                            </w:r>
                          </w:p>
                          <w:p w14:paraId="7E77205F" w14:textId="4644B9B5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</w:pPr>
                            <w:proofErr w:type="spellStart"/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bCs/>
                                <w:sz w:val="20"/>
                                <w:szCs w:val="16"/>
                              </w:rPr>
                              <w:t>Housemade</w:t>
                            </w:r>
                            <w:proofErr w:type="spellEnd"/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bCs/>
                                <w:sz w:val="20"/>
                                <w:szCs w:val="16"/>
                              </w:rPr>
                              <w:t xml:space="preserve"> s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color w:val="000000"/>
                                <w:sz w:val="20"/>
                                <w:szCs w:val="16"/>
                              </w:rPr>
                              <w:t xml:space="preserve">ausage 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6"/>
                              </w:rPr>
                              <w:t>roll w fresh herbs</w:t>
                            </w:r>
                          </w:p>
                          <w:p w14:paraId="3B21D140" w14:textId="77777777" w:rsidR="003E142C" w:rsidRPr="00BE2FB1" w:rsidRDefault="003E142C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000000"/>
                                <w:sz w:val="10"/>
                                <w:szCs w:val="16"/>
                              </w:rPr>
                            </w:pPr>
                          </w:p>
                          <w:p w14:paraId="1B655E17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6"/>
                              </w:rPr>
                              <w:t>SWEET</w:t>
                            </w:r>
                          </w:p>
                          <w:p w14:paraId="1AD76A08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>Triple chocolate cookie</w:t>
                            </w:r>
                          </w:p>
                          <w:p w14:paraId="319F0A0D" w14:textId="382252B0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 xml:space="preserve">Peanut brownie cooki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GF)</w:t>
                            </w:r>
                          </w:p>
                          <w:p w14:paraId="3D51607A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>Cinnamon doughnut filled w jam &amp; cream</w:t>
                            </w:r>
                          </w:p>
                          <w:p w14:paraId="75EEF44B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 xml:space="preserve">Creamy fudge cubes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GF)</w:t>
                            </w:r>
                          </w:p>
                          <w:p w14:paraId="6B1EE87D" w14:textId="35D9D9AD" w:rsidR="003E142C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  <w:t>Caramel slice</w:t>
                            </w:r>
                          </w:p>
                          <w:p w14:paraId="018080DE" w14:textId="595546E9" w:rsidR="00FE6BD8" w:rsidRDefault="00FE6BD8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  <w:t>Walnut Baklava</w:t>
                            </w:r>
                          </w:p>
                          <w:p w14:paraId="378E3ACD" w14:textId="7A74C7F7" w:rsidR="00FE6BD8" w:rsidRPr="00E83A7F" w:rsidRDefault="00FE6BD8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6"/>
                              </w:rPr>
                              <w:t>Truffles</w:t>
                            </w:r>
                          </w:p>
                          <w:p w14:paraId="1BC9FE5F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>Carrot cake</w:t>
                            </w:r>
                          </w:p>
                          <w:p w14:paraId="2F3038D6" w14:textId="28573D5D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>G</w:t>
                            </w:r>
                            <w:r w:rsidR="00FE6BD8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>inger Crunch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 xml:space="preserve"> </w:t>
                            </w:r>
                          </w:p>
                          <w:p w14:paraId="680137AA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 xml:space="preserve">Berry brownie 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Cs/>
                                <w:sz w:val="20"/>
                                <w:szCs w:val="16"/>
                              </w:rPr>
                              <w:t>(GF)</w:t>
                            </w:r>
                          </w:p>
                          <w:p w14:paraId="11C1715E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>Melting moment</w:t>
                            </w:r>
                          </w:p>
                          <w:p w14:paraId="4526D93F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 xml:space="preserve">Banana coconut loaf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(GF) (DF) </w:t>
                            </w:r>
                          </w:p>
                          <w:p w14:paraId="7E692544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6"/>
                              </w:rPr>
                              <w:t xml:space="preserve">Orange almond cak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>(GF) (DF)</w:t>
                            </w:r>
                          </w:p>
                          <w:p w14:paraId="22C7AAAD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bCs/>
                                <w:sz w:val="20"/>
                                <w:szCs w:val="16"/>
                              </w:rPr>
                              <w:t>Seasonal fruit pottle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6"/>
                              </w:rPr>
                              <w:t xml:space="preserve"> (GF) (DF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654A14" id="Text Box 11" o:spid="_x0000_s1031" style="position:absolute;left:0;text-align:left;margin-left:412.75pt;margin-top:-10.55pt;width:385.45pt;height:546.4pt;z-index:-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" filled="f" stroked="f">
                <v:textbox>
                  <w:txbxContent>
                    <w:p w14:paraId="33270A2C" w14:textId="77777777" w:rsidR="003E142C" w:rsidRPr="00B75868" w:rsidRDefault="00FE2A9E">
                      <w:pPr>
                        <w:spacing w:before="20" w:after="40" w:line="240" w:lineRule="auto"/>
                        <w:rPr>
                          <w:rFonts w:ascii="cookies&amp;milk" w:hAnsi="cookies&amp;milk"/>
                          <w:color w:val="9BDA82"/>
                          <w:sz w:val="52"/>
                          <w:szCs w:val="52"/>
                        </w:rPr>
                      </w:pPr>
                      <w:r w:rsidRPr="00B75868">
                        <w:rPr>
                          <w:rFonts w:ascii="cookies&amp;milk" w:hAnsi="cookies&amp;milk"/>
                          <w:color w:val="9BDA82"/>
                          <w:sz w:val="52"/>
                          <w:szCs w:val="52"/>
                        </w:rPr>
                        <w:t>Twelve O’clock</w:t>
                      </w:r>
                    </w:p>
                    <w:p w14:paraId="7BBE0F19" w14:textId="0F27D021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sz w:val="16"/>
                          <w:szCs w:val="16"/>
                        </w:rPr>
                        <w:t>Option 1</w:t>
                      </w:r>
                      <w:r w:rsidR="00E83A7F"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- 3x items pp (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$1</w:t>
                      </w:r>
                      <w:r w:rsidR="008F6F48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8.50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pp</w:t>
                      </w:r>
                      <w:r w:rsidR="00E83A7F"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)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</w:t>
                      </w:r>
                      <w:r w:rsidRPr="00E83A7F">
                        <w:rPr>
                          <w:rFonts w:ascii="Century Gothic" w:hAnsi="Century Gothic" w:cs="Calibri Light"/>
                          <w:i/>
                          <w:sz w:val="16"/>
                          <w:szCs w:val="16"/>
                        </w:rPr>
                        <w:t>1x sandwich or salad / 1x savoury / 1x sweet or fruit pottle</w:t>
                      </w:r>
                    </w:p>
                    <w:p w14:paraId="45563F79" w14:textId="077D3015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i/>
                          <w:sz w:val="16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sz w:val="16"/>
                          <w:szCs w:val="16"/>
                        </w:rPr>
                        <w:t>Option 2</w:t>
                      </w:r>
                      <w:r w:rsidR="00E83A7F"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- 4x items pp (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$</w:t>
                      </w:r>
                      <w:r w:rsidR="008D0854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2</w:t>
                      </w:r>
                      <w:r w:rsidR="008F6F48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3.50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pp</w:t>
                      </w:r>
                      <w:r w:rsidR="00E83A7F"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)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</w:t>
                      </w:r>
                      <w:r w:rsidRPr="00E83A7F">
                        <w:rPr>
                          <w:rFonts w:ascii="Century Gothic" w:hAnsi="Century Gothic" w:cs="Calibri Light"/>
                          <w:i/>
                          <w:sz w:val="16"/>
                          <w:szCs w:val="16"/>
                        </w:rPr>
                        <w:t>1x sandwich or salad / 1x savoury / 1x sweet / 1x fruit pottle</w:t>
                      </w:r>
                    </w:p>
                    <w:p w14:paraId="18CDD582" w14:textId="48216C91" w:rsidR="003E142C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i/>
                          <w:sz w:val="16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sz w:val="16"/>
                          <w:szCs w:val="16"/>
                        </w:rPr>
                        <w:t>Option 3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- 4x items pp</w:t>
                      </w:r>
                      <w:r w:rsidR="00E83A7F"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($</w:t>
                      </w:r>
                      <w:r w:rsidR="008D0854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2</w:t>
                      </w:r>
                      <w:r w:rsidR="008F6F48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4.50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pp</w:t>
                      </w:r>
                      <w:r w:rsidR="00E83A7F"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>)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6"/>
                        </w:rPr>
                        <w:t xml:space="preserve"> </w:t>
                      </w:r>
                      <w:r w:rsidRPr="00E83A7F">
                        <w:rPr>
                          <w:rFonts w:ascii="Century Gothic" w:hAnsi="Century Gothic" w:cs="Calibri Light"/>
                          <w:i/>
                          <w:sz w:val="16"/>
                          <w:szCs w:val="16"/>
                        </w:rPr>
                        <w:t xml:space="preserve">1x sandwich or salad / 2 x savoury / 1x sweet </w:t>
                      </w:r>
                    </w:p>
                    <w:p w14:paraId="2B8499D2" w14:textId="77777777" w:rsidR="00BE2FB1" w:rsidRPr="00BE2FB1" w:rsidRDefault="00BE2FB1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</w:pPr>
                      <w:r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  <w:t>“Upsize” portions for extra $</w:t>
                      </w:r>
                      <w:r w:rsidR="00C61817"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  <w:t>5</w:t>
                      </w:r>
                      <w:r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  <w:t>pp</w:t>
                      </w:r>
                    </w:p>
                    <w:p w14:paraId="190DCC9B" w14:textId="77777777" w:rsidR="003E142C" w:rsidRPr="00B75868" w:rsidRDefault="003E142C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i/>
                          <w:color w:val="FF0000"/>
                          <w:sz w:val="18"/>
                          <w:szCs w:val="16"/>
                        </w:rPr>
                      </w:pPr>
                    </w:p>
                    <w:p w14:paraId="416F1C71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9BDA82"/>
                          <w:sz w:val="16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6"/>
                        </w:rPr>
                        <w:t xml:space="preserve">SANDWICH </w:t>
                      </w:r>
                      <w:r w:rsidRPr="00E83A7F">
                        <w:rPr>
                          <w:rFonts w:ascii="Century Gothic" w:hAnsi="Century Gothic" w:cs="Calibri Light"/>
                          <w:color w:val="000000"/>
                          <w:sz w:val="20"/>
                          <w:szCs w:val="16"/>
                        </w:rPr>
                        <w:t xml:space="preserve"> </w:t>
                      </w:r>
                      <w:r w:rsidRPr="00E83A7F">
                        <w:rPr>
                          <w:rFonts w:ascii="Century Gothic" w:hAnsi="Century Gothic" w:cs="Calibri Light"/>
                          <w:i/>
                          <w:color w:val="000000"/>
                          <w:sz w:val="16"/>
                          <w:szCs w:val="16"/>
                        </w:rPr>
                        <w:t>(&lt; 8 people = 1 bread choice)</w:t>
                      </w:r>
                    </w:p>
                    <w:p w14:paraId="5EA2F57D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b/>
                          <w:color w:val="000000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color w:val="000000"/>
                          <w:sz w:val="20"/>
                          <w:szCs w:val="16"/>
                        </w:rPr>
                        <w:t xml:space="preserve">Wholemeal 5 grain / </w:t>
                      </w:r>
                      <w:proofErr w:type="spellStart"/>
                      <w:r w:rsidRPr="00E83A7F">
                        <w:rPr>
                          <w:rFonts w:ascii="Century Gothic" w:hAnsi="Century Gothic" w:cs="Calibri Light"/>
                          <w:b/>
                          <w:color w:val="000000"/>
                          <w:sz w:val="20"/>
                          <w:szCs w:val="16"/>
                        </w:rPr>
                        <w:t>Pide</w:t>
                      </w:r>
                      <w:proofErr w:type="spellEnd"/>
                      <w:r w:rsidRPr="00E83A7F">
                        <w:rPr>
                          <w:rFonts w:ascii="Century Gothic" w:hAnsi="Century Gothic" w:cs="Calibri Light"/>
                          <w:b/>
                          <w:color w:val="000000"/>
                          <w:sz w:val="20"/>
                          <w:szCs w:val="16"/>
                        </w:rPr>
                        <w:t xml:space="preserve"> / Wrap / Club / Croissant</w:t>
                      </w:r>
                    </w:p>
                    <w:p w14:paraId="2CB09F78" w14:textId="77777777" w:rsidR="003E142C" w:rsidRPr="00BE2FB1" w:rsidRDefault="003E142C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FF0000"/>
                          <w:sz w:val="10"/>
                          <w:szCs w:val="16"/>
                        </w:rPr>
                      </w:pPr>
                    </w:p>
                    <w:p w14:paraId="0EE27705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000000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6"/>
                        </w:rPr>
                        <w:t xml:space="preserve">SALADS </w:t>
                      </w:r>
                      <w:proofErr w:type="gramStart"/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6"/>
                        </w:rPr>
                        <w:t xml:space="preserve">  </w:t>
                      </w:r>
                      <w:r w:rsidRPr="00E83A7F">
                        <w:rPr>
                          <w:rFonts w:ascii="Century Gothic" w:hAnsi="Century Gothic" w:cs="Calibri Light"/>
                          <w:color w:val="000000"/>
                          <w:sz w:val="20"/>
                          <w:szCs w:val="16"/>
                        </w:rPr>
                        <w:t xml:space="preserve"> </w:t>
                      </w:r>
                      <w:r w:rsidRPr="00E83A7F">
                        <w:rPr>
                          <w:rFonts w:ascii="Century Gothic" w:hAnsi="Century Gothic" w:cs="Calibri Light"/>
                          <w:i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E83A7F">
                        <w:rPr>
                          <w:rFonts w:ascii="Century Gothic" w:hAnsi="Century Gothic" w:cs="Calibri Light"/>
                          <w:i/>
                          <w:color w:val="000000"/>
                          <w:sz w:val="16"/>
                          <w:szCs w:val="16"/>
                        </w:rPr>
                        <w:t>&lt; 8 people = 1 flavour choice)</w:t>
                      </w:r>
                    </w:p>
                    <w:p w14:paraId="20FCA5AD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44546A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  <w:t xml:space="preserve">Salad pots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(*GF) (*DF) (*V) </w:t>
                      </w:r>
                    </w:p>
                    <w:p w14:paraId="176CB3CB" w14:textId="77777777" w:rsidR="003E142C" w:rsidRPr="00BE2FB1" w:rsidRDefault="003E142C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44546A"/>
                          <w:sz w:val="10"/>
                          <w:szCs w:val="16"/>
                        </w:rPr>
                      </w:pPr>
                    </w:p>
                    <w:p w14:paraId="403A3356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44546A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6"/>
                        </w:rPr>
                        <w:t>SAVOURY</w:t>
                      </w:r>
                    </w:p>
                    <w:p w14:paraId="13D033C0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  <w:t xml:space="preserve">Quesadilla </w:t>
                      </w:r>
                      <w:r w:rsidRPr="00E83A7F">
                        <w:rPr>
                          <w:rFonts w:ascii="Century Gothic" w:hAnsi="Century Gothic" w:cs="Calibri Light"/>
                          <w:color w:val="000000"/>
                          <w:sz w:val="20"/>
                          <w:szCs w:val="16"/>
                        </w:rPr>
                        <w:t xml:space="preserve">Chicken, cranberry &amp; brie / Roast vege &amp; feta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V)</w:t>
                      </w:r>
                    </w:p>
                    <w:p w14:paraId="355E077F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44546A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  <w:t>Savoury quich</w:t>
                      </w: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 xml:space="preserve">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*V)</w:t>
                      </w:r>
                    </w:p>
                    <w:p w14:paraId="73525632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44546A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  <w:t xml:space="preserve">Mediterranean frittata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GF) (*V)</w:t>
                      </w:r>
                    </w:p>
                    <w:p w14:paraId="38C1ABCF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  <w:t xml:space="preserve">Chicken rice paper roll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GF) (*DF)</w:t>
                      </w:r>
                    </w:p>
                    <w:p w14:paraId="78E8F08C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  <w:t>Marinated skewers</w:t>
                      </w:r>
                      <w:r w:rsidRPr="00E83A7F">
                        <w:rPr>
                          <w:rFonts w:ascii="Century Gothic" w:hAnsi="Century Gothic" w:cs="Calibri Light"/>
                          <w:color w:val="000000"/>
                          <w:sz w:val="20"/>
                          <w:szCs w:val="16"/>
                        </w:rPr>
                        <w:t xml:space="preserve"> Chicken / Pork Belly / Veg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GF) (*DF)</w:t>
                      </w:r>
                    </w:p>
                    <w:p w14:paraId="1B612E96" w14:textId="7CEE7986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  <w:t>S</w:t>
                      </w:r>
                      <w:r w:rsidR="00FE6BD8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  <w:t>liders w slaw hoisin pork or chicken</w:t>
                      </w:r>
                    </w:p>
                    <w:p w14:paraId="7A44F08D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  <w:t xml:space="preserve">Lamb kofta w yoghurt mint dipping sauc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GF)</w:t>
                      </w:r>
                    </w:p>
                    <w:p w14:paraId="7E77205F" w14:textId="4644B9B5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</w:pPr>
                      <w:proofErr w:type="spellStart"/>
                      <w:r w:rsidRPr="00E83A7F">
                        <w:rPr>
                          <w:rFonts w:ascii="Century Gothic" w:hAnsi="Century Gothic" w:cs="Calibri Light"/>
                          <w:b/>
                          <w:bCs/>
                          <w:sz w:val="20"/>
                          <w:szCs w:val="16"/>
                        </w:rPr>
                        <w:t>Housemade</w:t>
                      </w:r>
                      <w:proofErr w:type="spellEnd"/>
                      <w:r w:rsidRPr="00E83A7F">
                        <w:rPr>
                          <w:rFonts w:ascii="Century Gothic" w:hAnsi="Century Gothic" w:cs="Calibri Light"/>
                          <w:b/>
                          <w:bCs/>
                          <w:sz w:val="20"/>
                          <w:szCs w:val="16"/>
                        </w:rPr>
                        <w:t xml:space="preserve"> s</w:t>
                      </w: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color w:val="000000"/>
                          <w:sz w:val="20"/>
                          <w:szCs w:val="16"/>
                        </w:rPr>
                        <w:t xml:space="preserve">ausage </w:t>
                      </w: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6"/>
                        </w:rPr>
                        <w:t>roll w fresh herbs</w:t>
                      </w:r>
                    </w:p>
                    <w:p w14:paraId="3B21D140" w14:textId="77777777" w:rsidR="003E142C" w:rsidRPr="00BE2FB1" w:rsidRDefault="003E142C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000000"/>
                          <w:sz w:val="10"/>
                          <w:szCs w:val="16"/>
                        </w:rPr>
                      </w:pPr>
                    </w:p>
                    <w:p w14:paraId="1B655E17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6"/>
                        </w:rPr>
                        <w:t>SWEET</w:t>
                      </w:r>
                    </w:p>
                    <w:p w14:paraId="1AD76A08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>Triple chocolate cookie</w:t>
                      </w:r>
                    </w:p>
                    <w:p w14:paraId="319F0A0D" w14:textId="382252B0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 xml:space="preserve">Peanut brownie cooki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GF)</w:t>
                      </w:r>
                    </w:p>
                    <w:p w14:paraId="3D51607A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>Cinnamon doughnut filled w jam &amp; cream</w:t>
                      </w:r>
                    </w:p>
                    <w:p w14:paraId="75EEF44B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 xml:space="preserve">Creamy fudge cubes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GF)</w:t>
                      </w:r>
                    </w:p>
                    <w:p w14:paraId="6B1EE87D" w14:textId="35D9D9AD" w:rsidR="003E142C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  <w:t>Caramel slice</w:t>
                      </w:r>
                    </w:p>
                    <w:p w14:paraId="018080DE" w14:textId="595546E9" w:rsidR="00FE6BD8" w:rsidRDefault="00FE6BD8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</w:pPr>
                      <w:r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  <w:t>Walnut Baklava</w:t>
                      </w:r>
                    </w:p>
                    <w:p w14:paraId="378E3ACD" w14:textId="7A74C7F7" w:rsidR="00FE6BD8" w:rsidRPr="00E83A7F" w:rsidRDefault="00FE6BD8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</w:pPr>
                      <w:r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6"/>
                        </w:rPr>
                        <w:t>Truffles</w:t>
                      </w:r>
                    </w:p>
                    <w:p w14:paraId="1BC9FE5F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>Carrot cake</w:t>
                      </w:r>
                    </w:p>
                    <w:p w14:paraId="2F3038D6" w14:textId="28573D5D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>G</w:t>
                      </w:r>
                      <w:r w:rsidR="00FE6BD8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>inger Crunch</w:t>
                      </w: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 xml:space="preserve"> </w:t>
                      </w:r>
                    </w:p>
                    <w:p w14:paraId="680137AA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 xml:space="preserve">Berry brownie </w:t>
                      </w:r>
                      <w:r w:rsidRPr="00E83A7F">
                        <w:rPr>
                          <w:rFonts w:ascii="Century Gothic" w:hAnsi="Century Gothic" w:cs="Calibri"/>
                          <w:bCs/>
                          <w:sz w:val="20"/>
                          <w:szCs w:val="16"/>
                        </w:rPr>
                        <w:t>(GF)</w:t>
                      </w:r>
                    </w:p>
                    <w:p w14:paraId="11C1715E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>Melting moment</w:t>
                      </w:r>
                    </w:p>
                    <w:p w14:paraId="4526D93F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 xml:space="preserve">Banana coconut loaf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(GF) (DF) </w:t>
                      </w:r>
                    </w:p>
                    <w:p w14:paraId="7E692544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6"/>
                        </w:rPr>
                        <w:t xml:space="preserve">Orange almond cak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>(GF) (DF)</w:t>
                      </w:r>
                    </w:p>
                    <w:p w14:paraId="22C7AAAD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bCs/>
                          <w:sz w:val="20"/>
                          <w:szCs w:val="16"/>
                        </w:rPr>
                        <w:t>Seasonal fruit pottle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6"/>
                        </w:rPr>
                        <w:t xml:space="preserve"> (GF) (DF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Calibri Light" w:hAnsi="Calibri Light" w:cs="Calibri Light"/>
          <w:noProof/>
          <w:sz w:val="16"/>
          <w:szCs w:val="16"/>
          <w:lang w:eastAsia="en-NZ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47D5D09E" wp14:editId="70B12792">
                <wp:simplePos x="0" y="0"/>
                <wp:positionH relativeFrom="column">
                  <wp:posOffset>22860</wp:posOffset>
                </wp:positionH>
                <wp:positionV relativeFrom="paragraph">
                  <wp:posOffset>-115281</wp:posOffset>
                </wp:positionV>
                <wp:extent cx="4156075" cy="6400800"/>
                <wp:effectExtent l="0" t="0" r="0" b="0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56075" cy="640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61593D" w14:textId="77777777" w:rsidR="003E142C" w:rsidRPr="00B75868" w:rsidRDefault="00FE2A9E">
                            <w:pPr>
                              <w:spacing w:before="20" w:after="40" w:line="240" w:lineRule="auto"/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52"/>
                              </w:rPr>
                            </w:pPr>
                            <w:r w:rsidRPr="00B75868"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52"/>
                              </w:rPr>
                              <w:t>M</w:t>
                            </w:r>
                            <w:r w:rsidR="00B75868" w:rsidRPr="00B75868"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52"/>
                              </w:rPr>
                              <w:t>orning &amp; Afternoon T</w:t>
                            </w:r>
                            <w:r w:rsidRPr="00B75868">
                              <w:rPr>
                                <w:rFonts w:ascii="cookies&amp;milk" w:hAnsi="cookies&amp;milk"/>
                                <w:color w:val="9BDA82"/>
                                <w:sz w:val="52"/>
                                <w:szCs w:val="52"/>
                              </w:rPr>
                              <w:t xml:space="preserve">ea </w:t>
                            </w:r>
                          </w:p>
                          <w:p w14:paraId="4EA94CDB" w14:textId="085599F1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  <w:t>$</w:t>
                            </w:r>
                            <w:r w:rsidR="008F6F48"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  <w:t>5.00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  <w:t xml:space="preserve"> per item  </w:t>
                            </w:r>
                          </w:p>
                          <w:p w14:paraId="4FF64347" w14:textId="77777777" w:rsidR="003E142C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sz w:val="16"/>
                                <w:szCs w:val="18"/>
                              </w:rPr>
                              <w:t>Recommend 1x savoury &amp; 1x sweet pp</w:t>
                            </w:r>
                          </w:p>
                          <w:p w14:paraId="357FCCD7" w14:textId="77777777" w:rsidR="003E142C" w:rsidRPr="00E83A7F" w:rsidRDefault="003E142C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  <w:p w14:paraId="02E229FA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8"/>
                              </w:rPr>
                              <w:t>SAVOURY</w:t>
                            </w:r>
                          </w:p>
                          <w:p w14:paraId="39711571" w14:textId="6ABD21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>S</w:t>
                            </w:r>
                            <w:r w:rsidR="00FE6BD8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>liders w slaw hoisin pork or chicken</w:t>
                            </w:r>
                          </w:p>
                          <w:p w14:paraId="42505DAE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 xml:space="preserve">Savoury quiche 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Cs/>
                                <w:sz w:val="20"/>
                                <w:szCs w:val="18"/>
                              </w:rPr>
                              <w:t>(*V)</w:t>
                            </w:r>
                          </w:p>
                          <w:p w14:paraId="2026AD96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</w:pPr>
                            <w:proofErr w:type="spellStart"/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>Housemade</w:t>
                            </w:r>
                            <w:proofErr w:type="spellEnd"/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 xml:space="preserve"> sausage roll w fresh herbs</w:t>
                            </w:r>
                          </w:p>
                          <w:p w14:paraId="06DE1103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44546A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 xml:space="preserve">Club sandwich 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Cs/>
                                <w:color w:val="000000"/>
                                <w:sz w:val="20"/>
                                <w:szCs w:val="18"/>
                              </w:rPr>
                              <w:t>(*)</w:t>
                            </w:r>
                          </w:p>
                          <w:p w14:paraId="103F5870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  <w:t xml:space="preserve">Mediterranean frittata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>(GF) (*V)</w:t>
                            </w:r>
                          </w:p>
                          <w:p w14:paraId="69308AF0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  <w:t xml:space="preserve">Lamb kofta w yoghurt mint dipping sauc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>(GF)</w:t>
                            </w:r>
                          </w:p>
                          <w:p w14:paraId="064F199E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  <w:t xml:space="preserve">Chicken rice paper roll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>(GF) (*DF)</w:t>
                            </w:r>
                          </w:p>
                          <w:p w14:paraId="2396829D" w14:textId="77777777" w:rsidR="003E142C" w:rsidRPr="00BE2FB1" w:rsidRDefault="003E142C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000000"/>
                                <w:sz w:val="10"/>
                                <w:szCs w:val="18"/>
                              </w:rPr>
                            </w:pPr>
                          </w:p>
                          <w:p w14:paraId="601D8E0F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8"/>
                              </w:rPr>
                              <w:t>FRESHLY BAKED</w:t>
                            </w:r>
                          </w:p>
                          <w:p w14:paraId="6C81CB71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>Freshly baked muffin - savoury or sweet</w:t>
                            </w:r>
                          </w:p>
                          <w:p w14:paraId="4A66AF4D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Cs/>
                                <w:color w:val="000000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 xml:space="preserve">Orange &amp; almond cake 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Cs/>
                                <w:color w:val="000000"/>
                                <w:sz w:val="20"/>
                                <w:szCs w:val="18"/>
                              </w:rPr>
                              <w:t>(GF) (DF)</w:t>
                            </w:r>
                          </w:p>
                          <w:p w14:paraId="6060038C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color w:val="000000"/>
                                <w:sz w:val="20"/>
                                <w:szCs w:val="18"/>
                              </w:rPr>
                              <w:t>Scone of the day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color w:val="000000"/>
                                <w:sz w:val="20"/>
                                <w:szCs w:val="18"/>
                              </w:rPr>
                              <w:t xml:space="preserve"> - savoury or sweet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>(*V)</w:t>
                            </w:r>
                          </w:p>
                          <w:p w14:paraId="5E75053F" w14:textId="77777777" w:rsidR="003E142C" w:rsidRPr="00BE2FB1" w:rsidRDefault="003E142C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000000"/>
                                <w:sz w:val="10"/>
                                <w:szCs w:val="18"/>
                              </w:rPr>
                            </w:pPr>
                          </w:p>
                          <w:p w14:paraId="4A573799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color w:val="9BDA82"/>
                                <w:sz w:val="20"/>
                                <w:szCs w:val="18"/>
                              </w:rPr>
                              <w:t>SWEET</w:t>
                            </w:r>
                          </w:p>
                          <w:p w14:paraId="0EFCD023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>Triple chocolate cookie</w:t>
                            </w:r>
                          </w:p>
                          <w:p w14:paraId="34BCA1AA" w14:textId="053E9F58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 xml:space="preserve">Peanut brownie cooki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>(GF)</w:t>
                            </w:r>
                          </w:p>
                          <w:p w14:paraId="4392BCD1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>Cinnamon doughnut filled w jam &amp; cream</w:t>
                            </w:r>
                          </w:p>
                          <w:p w14:paraId="6F627165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 xml:space="preserve">Creamy fudge cubes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>(GF)</w:t>
                            </w:r>
                          </w:p>
                          <w:p w14:paraId="2EA516DE" w14:textId="72F202FF" w:rsidR="003E142C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  <w:t>Caramel slice</w:t>
                            </w:r>
                          </w:p>
                          <w:p w14:paraId="4969D830" w14:textId="20CEFC08" w:rsidR="00FE6BD8" w:rsidRPr="00E83A7F" w:rsidRDefault="00FE6BD8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 w:cs="Calibri"/>
                                <w:b/>
                                <w:bCs/>
                                <w:sz w:val="20"/>
                                <w:szCs w:val="18"/>
                              </w:rPr>
                              <w:t>Ginger Crunch</w:t>
                            </w:r>
                          </w:p>
                          <w:p w14:paraId="3EE2F110" w14:textId="32D6BBDE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>Carrot cake</w:t>
                            </w:r>
                          </w:p>
                          <w:p w14:paraId="2346D93E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 xml:space="preserve">Berry brownie </w:t>
                            </w:r>
                            <w:r w:rsidRPr="00E83A7F">
                              <w:rPr>
                                <w:rFonts w:ascii="Century Gothic" w:hAnsi="Century Gothic" w:cs="Calibri"/>
                                <w:bCs/>
                                <w:sz w:val="20"/>
                                <w:szCs w:val="18"/>
                              </w:rPr>
                              <w:t>(GF)</w:t>
                            </w:r>
                          </w:p>
                          <w:p w14:paraId="7008DE9C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>Melting moment</w:t>
                            </w:r>
                          </w:p>
                          <w:p w14:paraId="1F5104A1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 xml:space="preserve">Banana coconut loaf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 xml:space="preserve">(GF) (DF) </w:t>
                            </w:r>
                          </w:p>
                          <w:p w14:paraId="022B5501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"/>
                                <w:b/>
                                <w:sz w:val="20"/>
                                <w:szCs w:val="18"/>
                              </w:rPr>
                              <w:t xml:space="preserve">Orange almond cake 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>(GF) (DF)</w:t>
                            </w:r>
                          </w:p>
                          <w:p w14:paraId="5368C9E6" w14:textId="77777777" w:rsidR="003E142C" w:rsidRPr="00E83A7F" w:rsidRDefault="00FE2A9E">
                            <w:pPr>
                              <w:spacing w:before="20" w:after="40" w:line="240" w:lineRule="auto"/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</w:pPr>
                            <w:r w:rsidRPr="00E83A7F">
                              <w:rPr>
                                <w:rFonts w:ascii="Century Gothic" w:hAnsi="Century Gothic" w:cs="Calibri Light"/>
                                <w:b/>
                                <w:bCs/>
                                <w:sz w:val="20"/>
                                <w:szCs w:val="18"/>
                              </w:rPr>
                              <w:t>Seasonal fruit pottle</w:t>
                            </w:r>
                            <w:r w:rsidRPr="00E83A7F">
                              <w:rPr>
                                <w:rFonts w:ascii="Century Gothic" w:hAnsi="Century Gothic" w:cs="Calibri Light"/>
                                <w:sz w:val="20"/>
                                <w:szCs w:val="18"/>
                              </w:rPr>
                              <w:t xml:space="preserve"> (GF) (DF)</w:t>
                            </w:r>
                          </w:p>
                          <w:p w14:paraId="761661C8" w14:textId="77777777" w:rsidR="003E142C" w:rsidRPr="00E83A7F" w:rsidRDefault="003E142C">
                            <w:pPr>
                              <w:spacing w:before="20" w:after="40" w:line="240" w:lineRule="auto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5D09E" id="Text Box 10" o:spid="_x0000_s1032" style="position:absolute;left:0;text-align:left;margin-left:1.8pt;margin-top:-9.1pt;width:327.25pt;height:7in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" filled="f" stroked="f">
                <v:textbox>
                  <w:txbxContent>
                    <w:p w14:paraId="4161593D" w14:textId="77777777" w:rsidR="003E142C" w:rsidRPr="00B75868" w:rsidRDefault="00FE2A9E">
                      <w:pPr>
                        <w:spacing w:before="20" w:after="40" w:line="240" w:lineRule="auto"/>
                        <w:rPr>
                          <w:rFonts w:ascii="cookies&amp;milk" w:hAnsi="cookies&amp;milk"/>
                          <w:color w:val="9BDA82"/>
                          <w:sz w:val="52"/>
                          <w:szCs w:val="52"/>
                        </w:rPr>
                      </w:pPr>
                      <w:r w:rsidRPr="00B75868">
                        <w:rPr>
                          <w:rFonts w:ascii="cookies&amp;milk" w:hAnsi="cookies&amp;milk"/>
                          <w:color w:val="9BDA82"/>
                          <w:sz w:val="52"/>
                          <w:szCs w:val="52"/>
                        </w:rPr>
                        <w:t>M</w:t>
                      </w:r>
                      <w:r w:rsidR="00B75868" w:rsidRPr="00B75868">
                        <w:rPr>
                          <w:rFonts w:ascii="cookies&amp;milk" w:hAnsi="cookies&amp;milk"/>
                          <w:color w:val="9BDA82"/>
                          <w:sz w:val="52"/>
                          <w:szCs w:val="52"/>
                        </w:rPr>
                        <w:t>orning &amp; Afternoon T</w:t>
                      </w:r>
                      <w:r w:rsidRPr="00B75868">
                        <w:rPr>
                          <w:rFonts w:ascii="cookies&amp;milk" w:hAnsi="cookies&amp;milk"/>
                          <w:color w:val="9BDA82"/>
                          <w:sz w:val="52"/>
                          <w:szCs w:val="52"/>
                        </w:rPr>
                        <w:t xml:space="preserve">ea </w:t>
                      </w:r>
                    </w:p>
                    <w:p w14:paraId="4EA94CDB" w14:textId="085599F1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  <w:t>$</w:t>
                      </w:r>
                      <w:r w:rsidR="008F6F48"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  <w:t>5.00</w:t>
                      </w: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  <w:t xml:space="preserve"> per item  </w:t>
                      </w:r>
                    </w:p>
                    <w:p w14:paraId="4FF64347" w14:textId="77777777" w:rsidR="003E142C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sz w:val="16"/>
                          <w:szCs w:val="18"/>
                        </w:rPr>
                        <w:t>Recommend 1x savoury &amp; 1x sweet pp</w:t>
                      </w:r>
                    </w:p>
                    <w:p w14:paraId="357FCCD7" w14:textId="77777777" w:rsidR="003E142C" w:rsidRPr="00E83A7F" w:rsidRDefault="003E142C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FF0000"/>
                          <w:sz w:val="18"/>
                          <w:szCs w:val="18"/>
                        </w:rPr>
                      </w:pPr>
                    </w:p>
                    <w:p w14:paraId="02E229FA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8"/>
                        </w:rPr>
                        <w:t>SAVOURY</w:t>
                      </w:r>
                    </w:p>
                    <w:p w14:paraId="39711571" w14:textId="6ABD21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>S</w:t>
                      </w:r>
                      <w:r w:rsidR="00FE6BD8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>liders w slaw hoisin pork or chicken</w:t>
                      </w:r>
                    </w:p>
                    <w:p w14:paraId="42505DAE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 xml:space="preserve">Savoury quiche </w:t>
                      </w:r>
                      <w:r w:rsidRPr="00E83A7F">
                        <w:rPr>
                          <w:rFonts w:ascii="Century Gothic" w:hAnsi="Century Gothic" w:cs="Calibri"/>
                          <w:bCs/>
                          <w:sz w:val="20"/>
                          <w:szCs w:val="18"/>
                        </w:rPr>
                        <w:t>(*V)</w:t>
                      </w:r>
                    </w:p>
                    <w:p w14:paraId="2026AD96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</w:pPr>
                      <w:proofErr w:type="spellStart"/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>Housemade</w:t>
                      </w:r>
                      <w:proofErr w:type="spellEnd"/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 xml:space="preserve"> sausage roll w fresh herbs</w:t>
                      </w:r>
                    </w:p>
                    <w:p w14:paraId="06DE1103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44546A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 xml:space="preserve">Club sandwich </w:t>
                      </w:r>
                      <w:r w:rsidRPr="00E83A7F">
                        <w:rPr>
                          <w:rFonts w:ascii="Century Gothic" w:hAnsi="Century Gothic" w:cs="Calibri"/>
                          <w:bCs/>
                          <w:color w:val="000000"/>
                          <w:sz w:val="20"/>
                          <w:szCs w:val="18"/>
                        </w:rPr>
                        <w:t>(*)</w:t>
                      </w:r>
                    </w:p>
                    <w:p w14:paraId="103F5870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  <w:t xml:space="preserve">Mediterranean frittata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>(GF) (*V)</w:t>
                      </w:r>
                    </w:p>
                    <w:p w14:paraId="69308AF0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  <w:t xml:space="preserve">Lamb kofta w yoghurt mint dipping sauc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>(GF)</w:t>
                      </w:r>
                    </w:p>
                    <w:p w14:paraId="064F199E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  <w:t xml:space="preserve">Chicken rice paper roll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>(GF) (*DF)</w:t>
                      </w:r>
                    </w:p>
                    <w:p w14:paraId="2396829D" w14:textId="77777777" w:rsidR="003E142C" w:rsidRPr="00BE2FB1" w:rsidRDefault="003E142C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000000"/>
                          <w:sz w:val="10"/>
                          <w:szCs w:val="18"/>
                        </w:rPr>
                      </w:pPr>
                    </w:p>
                    <w:p w14:paraId="601D8E0F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8"/>
                        </w:rPr>
                        <w:t>FRESHLY BAKED</w:t>
                      </w:r>
                    </w:p>
                    <w:p w14:paraId="6C81CB71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>Freshly baked muffin - savoury or sweet</w:t>
                      </w:r>
                    </w:p>
                    <w:p w14:paraId="4A66AF4D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Cs/>
                          <w:color w:val="000000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 xml:space="preserve">Orange &amp; almond cake </w:t>
                      </w:r>
                      <w:r w:rsidRPr="00E83A7F">
                        <w:rPr>
                          <w:rFonts w:ascii="Century Gothic" w:hAnsi="Century Gothic" w:cs="Calibri"/>
                          <w:bCs/>
                          <w:color w:val="000000"/>
                          <w:sz w:val="20"/>
                          <w:szCs w:val="18"/>
                        </w:rPr>
                        <w:t>(GF) (DF)</w:t>
                      </w:r>
                    </w:p>
                    <w:p w14:paraId="6060038C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color w:val="000000"/>
                          <w:sz w:val="20"/>
                          <w:szCs w:val="18"/>
                        </w:rPr>
                        <w:t>Scone of the day</w:t>
                      </w: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color w:val="000000"/>
                          <w:sz w:val="20"/>
                          <w:szCs w:val="18"/>
                        </w:rPr>
                        <w:t xml:space="preserve"> - savoury or sweet</w:t>
                      </w: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  <w:t xml:space="preserve">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>(*V)</w:t>
                      </w:r>
                    </w:p>
                    <w:p w14:paraId="5E75053F" w14:textId="77777777" w:rsidR="003E142C" w:rsidRPr="00BE2FB1" w:rsidRDefault="003E142C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000000"/>
                          <w:sz w:val="10"/>
                          <w:szCs w:val="18"/>
                        </w:rPr>
                      </w:pPr>
                    </w:p>
                    <w:p w14:paraId="4A573799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color w:val="9BDA82"/>
                          <w:sz w:val="20"/>
                          <w:szCs w:val="18"/>
                        </w:rPr>
                        <w:t>SWEET</w:t>
                      </w:r>
                    </w:p>
                    <w:p w14:paraId="0EFCD023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>Triple chocolate cookie</w:t>
                      </w:r>
                    </w:p>
                    <w:p w14:paraId="34BCA1AA" w14:textId="053E9F58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 xml:space="preserve">Peanut brownie cooki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>(GF)</w:t>
                      </w:r>
                    </w:p>
                    <w:p w14:paraId="4392BCD1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>Cinnamon doughnut filled w jam &amp; cream</w:t>
                      </w:r>
                    </w:p>
                    <w:p w14:paraId="6F627165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 xml:space="preserve">Creamy fudge cubes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>(GF)</w:t>
                      </w:r>
                    </w:p>
                    <w:p w14:paraId="2EA516DE" w14:textId="72F202FF" w:rsidR="003E142C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  <w:t>Caramel slice</w:t>
                      </w:r>
                    </w:p>
                    <w:p w14:paraId="4969D830" w14:textId="20CEFC08" w:rsidR="00FE6BD8" w:rsidRPr="00E83A7F" w:rsidRDefault="00FE6BD8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</w:pPr>
                      <w:r>
                        <w:rPr>
                          <w:rFonts w:ascii="Century Gothic" w:hAnsi="Century Gothic" w:cs="Calibri"/>
                          <w:b/>
                          <w:bCs/>
                          <w:sz w:val="20"/>
                          <w:szCs w:val="18"/>
                        </w:rPr>
                        <w:t>Ginger Crunch</w:t>
                      </w:r>
                    </w:p>
                    <w:p w14:paraId="3EE2F110" w14:textId="32D6BBDE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>Carrot cake</w:t>
                      </w:r>
                    </w:p>
                    <w:p w14:paraId="2346D93E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 xml:space="preserve">Berry brownie </w:t>
                      </w:r>
                      <w:r w:rsidRPr="00E83A7F">
                        <w:rPr>
                          <w:rFonts w:ascii="Century Gothic" w:hAnsi="Century Gothic" w:cs="Calibri"/>
                          <w:bCs/>
                          <w:sz w:val="20"/>
                          <w:szCs w:val="18"/>
                        </w:rPr>
                        <w:t>(GF)</w:t>
                      </w:r>
                    </w:p>
                    <w:p w14:paraId="7008DE9C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>Melting moment</w:t>
                      </w:r>
                    </w:p>
                    <w:p w14:paraId="1F5104A1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 xml:space="preserve">Banana coconut loaf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 xml:space="preserve">(GF) (DF) </w:t>
                      </w:r>
                    </w:p>
                    <w:p w14:paraId="022B5501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"/>
                          <w:b/>
                          <w:sz w:val="20"/>
                          <w:szCs w:val="18"/>
                        </w:rPr>
                        <w:t xml:space="preserve">Orange almond cake 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>(GF) (DF)</w:t>
                      </w:r>
                    </w:p>
                    <w:p w14:paraId="5368C9E6" w14:textId="77777777" w:rsidR="003E142C" w:rsidRPr="00E83A7F" w:rsidRDefault="00FE2A9E">
                      <w:pPr>
                        <w:spacing w:before="20" w:after="40" w:line="240" w:lineRule="auto"/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</w:pPr>
                      <w:r w:rsidRPr="00E83A7F">
                        <w:rPr>
                          <w:rFonts w:ascii="Century Gothic" w:hAnsi="Century Gothic" w:cs="Calibri Light"/>
                          <w:b/>
                          <w:bCs/>
                          <w:sz w:val="20"/>
                          <w:szCs w:val="18"/>
                        </w:rPr>
                        <w:t>Seasonal fruit pottle</w:t>
                      </w:r>
                      <w:r w:rsidRPr="00E83A7F">
                        <w:rPr>
                          <w:rFonts w:ascii="Century Gothic" w:hAnsi="Century Gothic" w:cs="Calibri Light"/>
                          <w:sz w:val="20"/>
                          <w:szCs w:val="18"/>
                        </w:rPr>
                        <w:t xml:space="preserve"> (GF) (DF)</w:t>
                      </w:r>
                    </w:p>
                    <w:p w14:paraId="761661C8" w14:textId="77777777" w:rsidR="003E142C" w:rsidRPr="00E83A7F" w:rsidRDefault="003E142C">
                      <w:pPr>
                        <w:spacing w:before="20" w:after="40" w:line="240" w:lineRule="auto"/>
                        <w:rPr>
                          <w:sz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75868">
        <w:rPr>
          <w:rFonts w:ascii="Calibri Light" w:hAnsi="Calibri Light" w:cs="Calibri Light"/>
          <w:noProof/>
          <w:sz w:val="16"/>
          <w:szCs w:val="16"/>
          <w:lang w:eastAsia="en-N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747F4A3" wp14:editId="7E8100EE">
                <wp:simplePos x="0" y="0"/>
                <wp:positionH relativeFrom="column">
                  <wp:posOffset>3810</wp:posOffset>
                </wp:positionH>
                <wp:positionV relativeFrom="paragraph">
                  <wp:posOffset>6631016</wp:posOffset>
                </wp:positionV>
                <wp:extent cx="9711690" cy="178435"/>
                <wp:effectExtent l="0" t="0" r="3810" b="0"/>
                <wp:wrapNone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11690" cy="178435"/>
                        </a:xfrm>
                        <a:prstGeom prst="rect">
                          <a:avLst/>
                        </a:prstGeom>
                        <a:solidFill>
                          <a:srgbClr val="9BDA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17F7D7" id="Rectangle 8" o:spid="_x0000_s1026" style="position:absolute;margin-left:.3pt;margin-top:522.15pt;width:764.7pt;height:14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" fillcolor="#9bda82" stroked="f"/>
            </w:pict>
          </mc:Fallback>
        </mc:AlternateContent>
      </w:r>
      <w:r w:rsidR="00FE2A9E">
        <w:rPr>
          <w:rFonts w:ascii="Calibri Light" w:hAnsi="Calibri Light" w:cs="Calibri Light"/>
          <w:sz w:val="16"/>
          <w:szCs w:val="16"/>
          <w:lang w:eastAsia="en-NZ"/>
        </w:rPr>
        <w:t xml:space="preserve"> </w:t>
      </w:r>
    </w:p>
    <w:sectPr w:rsidR="00FE2A9E">
      <w:pgSz w:w="16838" w:h="11906" w:orient="landscape"/>
      <w:pgMar w:top="720" w:right="720" w:bottom="720" w:left="72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okies&amp;milk">
    <w:panose1 w:val="00000500000000000000"/>
    <w:charset w:val="00"/>
    <w:family w:val="auto"/>
    <w:pitch w:val="variable"/>
    <w:sig w:usb0="00000003" w:usb1="00000000" w:usb2="00000000" w:usb3="00000000" w:csb0="00000001" w:csb1="00000000"/>
  </w:font>
  <w:font w:name="Script MT Bold">
    <w:altName w:val="Script MT Bold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doNotValidateAgainstSchema/>
  <w:doNotDemarcateInvalidXml/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xMjI0NTC0MjU3MDUyUdpeDU4uLM/DyQAtNaAMM/dPssAAAA"/>
  </w:docVars>
  <w:rsids>
    <w:rsidRoot w:val="007D1475"/>
    <w:rsid w:val="00011F22"/>
    <w:rsid w:val="00022129"/>
    <w:rsid w:val="00090E8C"/>
    <w:rsid w:val="000943AE"/>
    <w:rsid w:val="000C4CB6"/>
    <w:rsid w:val="001D0442"/>
    <w:rsid w:val="001D06FD"/>
    <w:rsid w:val="00201E79"/>
    <w:rsid w:val="00201FDF"/>
    <w:rsid w:val="002042FF"/>
    <w:rsid w:val="00271815"/>
    <w:rsid w:val="002D79DA"/>
    <w:rsid w:val="002E2304"/>
    <w:rsid w:val="003050CE"/>
    <w:rsid w:val="00334410"/>
    <w:rsid w:val="00351640"/>
    <w:rsid w:val="003525AF"/>
    <w:rsid w:val="003D11E9"/>
    <w:rsid w:val="003E142C"/>
    <w:rsid w:val="00403FCC"/>
    <w:rsid w:val="00413FDA"/>
    <w:rsid w:val="004F56FA"/>
    <w:rsid w:val="005809E5"/>
    <w:rsid w:val="005831FF"/>
    <w:rsid w:val="005A564E"/>
    <w:rsid w:val="005D09F2"/>
    <w:rsid w:val="005F0AE0"/>
    <w:rsid w:val="00621A96"/>
    <w:rsid w:val="006F6503"/>
    <w:rsid w:val="00711148"/>
    <w:rsid w:val="007301EE"/>
    <w:rsid w:val="0073030E"/>
    <w:rsid w:val="0076619D"/>
    <w:rsid w:val="007A2AF9"/>
    <w:rsid w:val="007D1475"/>
    <w:rsid w:val="008C0E50"/>
    <w:rsid w:val="008D0854"/>
    <w:rsid w:val="008F6F48"/>
    <w:rsid w:val="0091232B"/>
    <w:rsid w:val="009372F4"/>
    <w:rsid w:val="00941EF4"/>
    <w:rsid w:val="009C22C7"/>
    <w:rsid w:val="00A1614D"/>
    <w:rsid w:val="00A51982"/>
    <w:rsid w:val="00A85A81"/>
    <w:rsid w:val="00AB5515"/>
    <w:rsid w:val="00B3599D"/>
    <w:rsid w:val="00B604B8"/>
    <w:rsid w:val="00B75868"/>
    <w:rsid w:val="00BE2FB1"/>
    <w:rsid w:val="00C0088B"/>
    <w:rsid w:val="00C61817"/>
    <w:rsid w:val="00C8428D"/>
    <w:rsid w:val="00D519E9"/>
    <w:rsid w:val="00DD426F"/>
    <w:rsid w:val="00DE20A2"/>
    <w:rsid w:val="00DE5E64"/>
    <w:rsid w:val="00E63A2A"/>
    <w:rsid w:val="00E83A7F"/>
    <w:rsid w:val="00EC5E66"/>
    <w:rsid w:val="00F82E27"/>
    <w:rsid w:val="00FE2A9E"/>
    <w:rsid w:val="00FE6BD8"/>
    <w:rsid w:val="01256EF0"/>
    <w:rsid w:val="01FF0DD2"/>
    <w:rsid w:val="27DD30F2"/>
    <w:rsid w:val="29C40D94"/>
    <w:rsid w:val="48C96B18"/>
    <w:rsid w:val="48C97EF9"/>
    <w:rsid w:val="4ADD62DF"/>
    <w:rsid w:val="52463308"/>
    <w:rsid w:val="549E4761"/>
    <w:rsid w:val="54A772FA"/>
    <w:rsid w:val="57881EB4"/>
    <w:rsid w:val="627D26A4"/>
    <w:rsid w:val="6E8973E6"/>
    <w:rsid w:val="76880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4EBDF262"/>
  <w15:chartTrackingRefBased/>
  <w15:docId w15:val="{55164D2D-F654-4F71-9D8E-3D26F1EC3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9" w:unhideWhenUsed="1"/>
    <w:lsdException w:name="annotation text" w:semiHidden="1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00" w:after="200" w:line="276" w:lineRule="auto"/>
    </w:pPr>
    <w:rPr>
      <w:rFonts w:eastAsia="Calibri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rPr>
      <w:rFonts w:cs="Times New Roman"/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  <w:szCs w:val="20"/>
    </w:rPr>
  </w:style>
  <w:style w:type="character" w:styleId="SubtleEmphasis">
    <w:name w:val="Subtle Emphasis"/>
    <w:basedOn w:val="DefaultParagraphFont"/>
    <w:uiPriority w:val="19"/>
    <w:qFormat/>
    <w:rPr>
      <w:i/>
      <w:iCs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before="0" w:after="0" w:line="240" w:lineRule="auto"/>
    </w:pPr>
  </w:style>
  <w:style w:type="paragraph" w:styleId="FootnoteText">
    <w:name w:val="footnote text"/>
    <w:basedOn w:val="Normal"/>
    <w:link w:val="FootnoteTextChar"/>
    <w:uiPriority w:val="99"/>
    <w:unhideWhenUsed/>
    <w:pPr>
      <w:spacing w:before="0" w:after="0" w:line="240" w:lineRule="auto"/>
    </w:pPr>
    <w:rPr>
      <w:rFonts w:ascii="Calibri" w:hAnsi="Calibr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before="0" w:after="0" w:line="240" w:lineRule="auto"/>
    </w:pPr>
  </w:style>
  <w:style w:type="paragraph" w:customStyle="1" w:styleId="DecimalAligned">
    <w:name w:val="Decimal Aligned"/>
    <w:basedOn w:val="Normal"/>
    <w:uiPriority w:val="40"/>
    <w:qFormat/>
    <w:pPr>
      <w:tabs>
        <w:tab w:val="decimal" w:pos="360"/>
      </w:tabs>
      <w:spacing w:before="0"/>
    </w:pPr>
    <w:rPr>
      <w:rFonts w:ascii="Calibri" w:hAnsi="Calibri"/>
      <w:szCs w:val="22"/>
      <w:lang w:val="en-US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Pr>
      <w:color w:val="2D73B3"/>
      <w:lang w:val="en-US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single" w:sz="8" w:space="0" w:color="5B9BD5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single" w:sz="8" w:space="0" w:color="5B9BD5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6E6F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6E6F4"/>
      </w:tcPr>
    </w:tblStylePr>
  </w:style>
  <w:style w:type="paragraph" w:styleId="BalloonText">
    <w:name w:val="Balloon Text"/>
    <w:basedOn w:val="Normal"/>
    <w:link w:val="BalloonTextChar"/>
    <w:semiHidden/>
    <w:unhideWhenUsed/>
    <w:rsid w:val="00011F2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11F22"/>
    <w:rPr>
      <w:rFonts w:ascii="Segoe UI" w:eastAsia="Calibri" w:hAnsi="Segoe UI" w:cs="Segoe UI"/>
      <w:sz w:val="18"/>
      <w:szCs w:val="18"/>
      <w:lang w:val="en-N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2</Pages>
  <Words>2</Words>
  <Characters>13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0</cp:revision>
  <cp:lastPrinted>2017-11-12T20:51:00Z</cp:lastPrinted>
  <dcterms:created xsi:type="dcterms:W3CDTF">2017-05-26T02:41:00Z</dcterms:created>
  <dcterms:modified xsi:type="dcterms:W3CDTF">2018-10-19T06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5113</vt:lpwstr>
  </property>
</Properties>
</file>